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E2D80" w14:textId="4192D4E8" w:rsidR="00E7245C" w:rsidRDefault="00E7245C" w:rsidP="003A2160">
      <w:pPr>
        <w:jc w:val="center"/>
        <w:rPr>
          <w:rFonts w:cstheme="minorHAnsi"/>
          <w:b/>
          <w:sz w:val="24"/>
          <w:szCs w:val="24"/>
          <w:lang w:val="hr-HR"/>
        </w:rPr>
      </w:pPr>
      <w:bookmarkStart w:id="0" w:name="_Hlk118917585"/>
      <w:r>
        <w:rPr>
          <w:rFonts w:cstheme="minorHAnsi"/>
          <w:b/>
          <w:noProof/>
          <w:sz w:val="24"/>
          <w:szCs w:val="24"/>
          <w:lang w:val="hr-HR" w:eastAsia="hr-HR"/>
        </w:rPr>
        <w:drawing>
          <wp:inline distT="0" distB="0" distL="0" distR="0" wp14:anchorId="38FE92B0" wp14:editId="194E2B94">
            <wp:extent cx="1866900" cy="1866900"/>
            <wp:effectExtent l="0" t="0" r="0" b="0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00" t="18545" r="16727" b="10182"/>
                    <a:stretch/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4F1BF" w14:textId="77777777" w:rsidR="00DF2D63" w:rsidRPr="00DF2D63" w:rsidRDefault="00DF2D63" w:rsidP="00DF2D63">
      <w:pPr>
        <w:pStyle w:val="Odlomakpopisa"/>
        <w:ind w:left="1080"/>
        <w:jc w:val="center"/>
        <w:rPr>
          <w:rFonts w:asciiTheme="minorHAnsi" w:hAnsiTheme="minorHAnsi" w:cstheme="minorHAnsi"/>
          <w:b/>
          <w:i/>
          <w:sz w:val="40"/>
          <w:szCs w:val="40"/>
        </w:rPr>
      </w:pPr>
      <w:r w:rsidRPr="00DF2D63">
        <w:rPr>
          <w:rFonts w:asciiTheme="minorHAnsi" w:hAnsiTheme="minorHAnsi" w:cstheme="minorHAnsi"/>
          <w:b/>
          <w:i/>
          <w:sz w:val="40"/>
          <w:szCs w:val="40"/>
        </w:rPr>
        <w:t>INTERDISCIPLINARNOST KAO RESURS - SINERGIJA I SURADNJA STRUČNJAKA ZA OTPORNIJE I ODRŽIVO DRUŠTVO</w:t>
      </w:r>
    </w:p>
    <w:p w14:paraId="136AF66B" w14:textId="6D07ACBF" w:rsidR="00DF2D63" w:rsidRPr="00DF2D63" w:rsidRDefault="00DF2D63" w:rsidP="00DF2D63">
      <w:pPr>
        <w:jc w:val="center"/>
        <w:rPr>
          <w:rFonts w:cstheme="minorHAnsi"/>
          <w:b/>
          <w:sz w:val="28"/>
          <w:szCs w:val="28"/>
          <w:lang w:val="hr-HR"/>
        </w:rPr>
      </w:pPr>
      <w:r w:rsidRPr="00DF2D63">
        <w:rPr>
          <w:rFonts w:cstheme="minorHAnsi"/>
          <w:b/>
          <w:sz w:val="28"/>
          <w:szCs w:val="28"/>
          <w:lang w:val="hr-HR"/>
        </w:rPr>
        <w:t>23.-25.</w:t>
      </w:r>
      <w:r w:rsidR="003645E8">
        <w:rPr>
          <w:rFonts w:cstheme="minorHAnsi"/>
          <w:b/>
          <w:sz w:val="28"/>
          <w:szCs w:val="28"/>
          <w:lang w:val="hr-HR"/>
        </w:rPr>
        <w:t xml:space="preserve"> veljače </w:t>
      </w:r>
      <w:r w:rsidRPr="00DF2D63">
        <w:rPr>
          <w:rFonts w:cstheme="minorHAnsi"/>
          <w:b/>
          <w:sz w:val="28"/>
          <w:szCs w:val="28"/>
          <w:lang w:val="hr-HR"/>
        </w:rPr>
        <w:t>2023</w:t>
      </w:r>
      <w:r w:rsidR="00620369">
        <w:rPr>
          <w:rFonts w:cstheme="minorHAnsi"/>
          <w:b/>
          <w:sz w:val="28"/>
          <w:szCs w:val="28"/>
          <w:lang w:val="hr-HR"/>
        </w:rPr>
        <w:t>.</w:t>
      </w:r>
      <w:r w:rsidRPr="00DF2D63">
        <w:rPr>
          <w:rFonts w:cstheme="minorHAnsi"/>
          <w:b/>
          <w:sz w:val="28"/>
          <w:szCs w:val="28"/>
          <w:lang w:val="hr-HR"/>
        </w:rPr>
        <w:t>, Vodice, hotel Olympia</w:t>
      </w:r>
    </w:p>
    <w:p w14:paraId="097C2C09" w14:textId="77777777" w:rsidR="00DF2D63" w:rsidRPr="00BF3B88" w:rsidRDefault="00DF2D63" w:rsidP="00DF2D63">
      <w:pPr>
        <w:spacing w:line="240" w:lineRule="auto"/>
        <w:rPr>
          <w:rFonts w:cstheme="minorHAnsi"/>
          <w:sz w:val="24"/>
          <w:szCs w:val="24"/>
          <w:lang w:val="hr-HR"/>
        </w:rPr>
      </w:pPr>
    </w:p>
    <w:p w14:paraId="7BB1FB7B" w14:textId="27A4B2B0" w:rsidR="00DF2D63" w:rsidRPr="00BF3B88" w:rsidRDefault="00237049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 w:rsidRPr="00237049">
        <w:rPr>
          <w:rFonts w:cstheme="minorHAnsi"/>
          <w:b/>
          <w:sz w:val="24"/>
          <w:szCs w:val="24"/>
          <w:lang w:val="hr-HR"/>
        </w:rPr>
        <w:t>P</w:t>
      </w:r>
      <w:r w:rsidRPr="00237049">
        <w:rPr>
          <w:rFonts w:cstheme="minorHAnsi"/>
          <w:b/>
          <w:sz w:val="24"/>
          <w:szCs w:val="24"/>
          <w:lang w:val="hr-HR"/>
        </w:rPr>
        <w:t xml:space="preserve">od pokroviteljstvom Ministarstva rada, mirovinskog sustava, obitelji i socijalne politike te uz podršku </w:t>
      </w:r>
      <w:r w:rsidRPr="00237049">
        <w:rPr>
          <w:rFonts w:cstheme="minorHAnsi"/>
          <w:b/>
          <w:sz w:val="24"/>
          <w:szCs w:val="24"/>
          <w:lang w:val="hr-HR"/>
        </w:rPr>
        <w:t>Agencije za odgoj i obrazovanje</w:t>
      </w:r>
      <w:r>
        <w:rPr>
          <w:rFonts w:cstheme="minorHAnsi"/>
          <w:sz w:val="24"/>
          <w:szCs w:val="24"/>
          <w:lang w:val="hr-HR"/>
        </w:rPr>
        <w:t xml:space="preserve"> konferenciju</w:t>
      </w:r>
      <w:r w:rsidR="00DF2D63" w:rsidRPr="00BF3B88">
        <w:rPr>
          <w:rFonts w:cstheme="minorHAnsi"/>
          <w:sz w:val="24"/>
          <w:szCs w:val="24"/>
          <w:lang w:val="hr-HR"/>
        </w:rPr>
        <w:t xml:space="preserve"> po prvi puta zajednički organizira 5 strukovnih komora koje okupljaju stručnjake </w:t>
      </w:r>
      <w:proofErr w:type="spellStart"/>
      <w:r w:rsidR="00DF2D63" w:rsidRPr="00BF3B88">
        <w:rPr>
          <w:rFonts w:cstheme="minorHAnsi"/>
          <w:sz w:val="24"/>
          <w:szCs w:val="24"/>
          <w:lang w:val="hr-HR"/>
        </w:rPr>
        <w:t>pomagačkih</w:t>
      </w:r>
      <w:proofErr w:type="spellEnd"/>
      <w:r w:rsidR="00DF2D63" w:rsidRPr="00BF3B88">
        <w:rPr>
          <w:rFonts w:cstheme="minorHAnsi"/>
          <w:sz w:val="24"/>
          <w:szCs w:val="24"/>
          <w:lang w:val="hr-HR"/>
        </w:rPr>
        <w:t xml:space="preserve"> zanimanja: edukacijske </w:t>
      </w:r>
      <w:proofErr w:type="spellStart"/>
      <w:r w:rsidR="00DF2D63" w:rsidRPr="00BF3B88">
        <w:rPr>
          <w:rFonts w:cstheme="minorHAnsi"/>
          <w:sz w:val="24"/>
          <w:szCs w:val="24"/>
          <w:lang w:val="hr-HR"/>
        </w:rPr>
        <w:t>rehabilitatore</w:t>
      </w:r>
      <w:proofErr w:type="spellEnd"/>
      <w:r w:rsidR="00DF2D63" w:rsidRPr="00BF3B88">
        <w:rPr>
          <w:rFonts w:cstheme="minorHAnsi"/>
          <w:sz w:val="24"/>
          <w:szCs w:val="24"/>
          <w:lang w:val="hr-HR"/>
        </w:rPr>
        <w:t xml:space="preserve">, psihologe, psihoterapeute, socijalne pedagoge i socijalne radnike. Stručni skup će se održati od 23. do 25. veljače 2023. godine u Hotelu </w:t>
      </w:r>
      <w:proofErr w:type="spellStart"/>
      <w:r w:rsidR="00DF2D63" w:rsidRPr="00BF3B88">
        <w:rPr>
          <w:rFonts w:cstheme="minorHAnsi"/>
          <w:sz w:val="24"/>
          <w:szCs w:val="24"/>
          <w:lang w:val="hr-HR"/>
        </w:rPr>
        <w:t>Olympia</w:t>
      </w:r>
      <w:proofErr w:type="spellEnd"/>
      <w:r w:rsidR="00DF2D63" w:rsidRPr="00BF3B88">
        <w:rPr>
          <w:rFonts w:cstheme="minorHAnsi"/>
          <w:sz w:val="24"/>
          <w:szCs w:val="24"/>
          <w:lang w:val="hr-HR"/>
        </w:rPr>
        <w:t xml:space="preserve"> u Vodicama</w:t>
      </w:r>
      <w:r>
        <w:rPr>
          <w:rFonts w:cstheme="minorHAnsi"/>
          <w:sz w:val="24"/>
          <w:szCs w:val="24"/>
          <w:lang w:val="hr-HR"/>
        </w:rPr>
        <w:t>.</w:t>
      </w:r>
    </w:p>
    <w:p w14:paraId="07E0D946" w14:textId="77777777" w:rsidR="003645E8" w:rsidRDefault="00DF2D63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 w:rsidRPr="00BF3B88">
        <w:rPr>
          <w:rFonts w:cstheme="minorHAnsi"/>
          <w:sz w:val="24"/>
          <w:szCs w:val="24"/>
          <w:lang w:val="hr-HR"/>
        </w:rPr>
        <w:t>Hrvatsko društvo kao i međunarodna zajednica suočeni su proteklih godina s nizom gospodarskih, zdravstvenih, socijalnih i sigurnosnih rizika i kriza koje se odražavaju na svakog pojedinca, obitelji i zajednice u cjelini. U takvom okruženju do izražaja dolaze i redefiniraju se neki već postojeći izazovi kao i novi socijalni problemi.</w:t>
      </w:r>
      <w:r>
        <w:rPr>
          <w:rFonts w:cstheme="minorHAnsi"/>
          <w:sz w:val="24"/>
          <w:szCs w:val="24"/>
          <w:lang w:val="hr-HR"/>
        </w:rPr>
        <w:t xml:space="preserve"> </w:t>
      </w:r>
      <w:r w:rsidRPr="00BF3B88">
        <w:rPr>
          <w:rFonts w:cstheme="minorHAnsi"/>
          <w:sz w:val="24"/>
          <w:szCs w:val="24"/>
          <w:lang w:val="hr-HR"/>
        </w:rPr>
        <w:t>Stoga se sve češće raspravlja o održivom razvoju i jačanju otpornosti kod pojedinaca, obitelji i cijelih zajednica. Pri tome se ističe i pitanje dostupnih resursa kao i kapaciteta različitih javnih sustava</w:t>
      </w:r>
      <w:r>
        <w:rPr>
          <w:rFonts w:cstheme="minorHAnsi"/>
          <w:sz w:val="24"/>
          <w:szCs w:val="24"/>
          <w:lang w:val="hr-HR"/>
        </w:rPr>
        <w:t>, nevladinih udruga i privatnog sektora</w:t>
      </w:r>
      <w:r w:rsidRPr="00BF3B88">
        <w:rPr>
          <w:rFonts w:cstheme="minorHAnsi"/>
          <w:sz w:val="24"/>
          <w:szCs w:val="24"/>
          <w:lang w:val="hr-HR"/>
        </w:rPr>
        <w:t xml:space="preserve"> da se mijenjaju i prilagođavaju. U takvim okolnostima, a na putu prepoznavanja, prevencije i djelovanja, veliku ulogu imaju različiti stručnjaci koji kao zajednički nazivnik </w:t>
      </w:r>
      <w:r w:rsidRPr="00D96FD7">
        <w:rPr>
          <w:rFonts w:cstheme="minorHAnsi"/>
          <w:sz w:val="24"/>
          <w:szCs w:val="24"/>
          <w:lang w:val="hr-HR"/>
        </w:rPr>
        <w:t>baštine</w:t>
      </w:r>
      <w:r w:rsidRPr="00BF3B88">
        <w:rPr>
          <w:rFonts w:cstheme="minorHAnsi"/>
          <w:sz w:val="24"/>
          <w:szCs w:val="24"/>
          <w:lang w:val="hr-HR"/>
        </w:rPr>
        <w:t xml:space="preserve"> usmjerenost na dobrobit i razvoj čovjeka. Stoga je cilj ove konferencije potaknuti promišljanja o međusobnoj suradnji različitih profesija i interdisciplinarnosti </w:t>
      </w:r>
      <w:r>
        <w:rPr>
          <w:rFonts w:cstheme="minorHAnsi"/>
          <w:sz w:val="24"/>
          <w:szCs w:val="24"/>
          <w:lang w:val="hr-HR"/>
        </w:rPr>
        <w:t xml:space="preserve">te međuresornoj suradnji </w:t>
      </w:r>
      <w:r w:rsidRPr="00BF3B88">
        <w:rPr>
          <w:rFonts w:cstheme="minorHAnsi"/>
          <w:sz w:val="24"/>
          <w:szCs w:val="24"/>
          <w:lang w:val="hr-HR"/>
        </w:rPr>
        <w:t>kao resursu u aktualnom vremenu</w:t>
      </w:r>
      <w:r>
        <w:rPr>
          <w:rFonts w:cstheme="minorHAnsi"/>
          <w:sz w:val="24"/>
          <w:szCs w:val="24"/>
          <w:lang w:val="hr-HR"/>
        </w:rPr>
        <w:t xml:space="preserve"> u području rada s obitelji, promocije i očuvanja mentalnog zdravlja te razvoja međuljudskih odnosa na osobnom i profesionalnom životnom putu</w:t>
      </w:r>
      <w:r w:rsidRPr="00BF3B88">
        <w:rPr>
          <w:rFonts w:cstheme="minorHAnsi"/>
          <w:sz w:val="24"/>
          <w:szCs w:val="24"/>
          <w:lang w:val="hr-HR"/>
        </w:rPr>
        <w:t xml:space="preserve">. </w:t>
      </w:r>
      <w:r w:rsidR="003645E8">
        <w:rPr>
          <w:rFonts w:cstheme="minorHAnsi"/>
          <w:sz w:val="24"/>
          <w:szCs w:val="24"/>
          <w:lang w:val="hr-HR"/>
        </w:rPr>
        <w:t>S</w:t>
      </w:r>
      <w:r w:rsidRPr="00BF3B88">
        <w:rPr>
          <w:rFonts w:cstheme="minorHAnsi"/>
          <w:sz w:val="24"/>
          <w:szCs w:val="24"/>
          <w:lang w:val="hr-HR"/>
        </w:rPr>
        <w:t xml:space="preserve">vaka od zastupljenih profesija </w:t>
      </w:r>
      <w:r w:rsidR="003645E8">
        <w:rPr>
          <w:rFonts w:cstheme="minorHAnsi"/>
          <w:sz w:val="24"/>
          <w:szCs w:val="24"/>
          <w:lang w:val="hr-HR"/>
        </w:rPr>
        <w:t>u organizaciji ove konferencije posjeduje specifične</w:t>
      </w:r>
      <w:r w:rsidRPr="00BF3B88">
        <w:rPr>
          <w:rFonts w:cstheme="minorHAnsi"/>
          <w:sz w:val="24"/>
          <w:szCs w:val="24"/>
          <w:lang w:val="hr-HR"/>
        </w:rPr>
        <w:t xml:space="preserve"> odgovore, resurse i prilike. </w:t>
      </w:r>
    </w:p>
    <w:p w14:paraId="3CFDD07B" w14:textId="6F1E77B6" w:rsidR="003645E8" w:rsidRDefault="00DF2D63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 w:rsidRPr="00BF3B88">
        <w:rPr>
          <w:rFonts w:cstheme="minorHAnsi"/>
          <w:sz w:val="24"/>
          <w:szCs w:val="24"/>
          <w:lang w:val="hr-HR"/>
        </w:rPr>
        <w:t xml:space="preserve">Stoga pozivamo sve </w:t>
      </w:r>
      <w:r w:rsidR="000647BE" w:rsidRPr="00BF3B88">
        <w:rPr>
          <w:rFonts w:cstheme="minorHAnsi"/>
          <w:sz w:val="24"/>
          <w:szCs w:val="24"/>
          <w:lang w:val="hr-HR"/>
        </w:rPr>
        <w:t>socijalne radnike</w:t>
      </w:r>
      <w:r w:rsidR="000647BE">
        <w:rPr>
          <w:rFonts w:cstheme="minorHAnsi"/>
          <w:sz w:val="24"/>
          <w:szCs w:val="24"/>
          <w:lang w:val="hr-HR"/>
        </w:rPr>
        <w:t>,</w:t>
      </w:r>
      <w:r w:rsidR="000647BE" w:rsidRPr="00BF3B88">
        <w:rPr>
          <w:rFonts w:cstheme="minorHAnsi"/>
          <w:sz w:val="24"/>
          <w:szCs w:val="24"/>
          <w:lang w:val="hr-HR"/>
        </w:rPr>
        <w:t xml:space="preserve"> socijalne pedagoge</w:t>
      </w:r>
      <w:r w:rsidR="000647BE">
        <w:rPr>
          <w:rFonts w:cstheme="minorHAnsi"/>
          <w:sz w:val="24"/>
          <w:szCs w:val="24"/>
          <w:lang w:val="hr-HR"/>
        </w:rPr>
        <w:t>,</w:t>
      </w:r>
      <w:r w:rsidR="000647BE" w:rsidRPr="00BF3B88">
        <w:rPr>
          <w:rFonts w:cstheme="minorHAnsi"/>
          <w:sz w:val="24"/>
          <w:szCs w:val="24"/>
          <w:lang w:val="hr-HR"/>
        </w:rPr>
        <w:t xml:space="preserve"> psihoterapeute</w:t>
      </w:r>
      <w:r w:rsidR="000647BE">
        <w:rPr>
          <w:rFonts w:cstheme="minorHAnsi"/>
          <w:sz w:val="24"/>
          <w:szCs w:val="24"/>
          <w:lang w:val="hr-HR"/>
        </w:rPr>
        <w:t>,</w:t>
      </w:r>
      <w:r w:rsidR="000647BE" w:rsidRPr="00BF3B88">
        <w:rPr>
          <w:rFonts w:cstheme="minorHAnsi"/>
          <w:sz w:val="24"/>
          <w:szCs w:val="24"/>
          <w:lang w:val="hr-HR"/>
        </w:rPr>
        <w:t xml:space="preserve"> psihologe </w:t>
      </w:r>
      <w:r w:rsidR="000647BE">
        <w:rPr>
          <w:rFonts w:cstheme="minorHAnsi"/>
          <w:sz w:val="24"/>
          <w:szCs w:val="24"/>
          <w:lang w:val="hr-HR"/>
        </w:rPr>
        <w:t xml:space="preserve">i </w:t>
      </w:r>
      <w:r w:rsidRPr="00BF3B88">
        <w:rPr>
          <w:rFonts w:cstheme="minorHAnsi"/>
          <w:sz w:val="24"/>
          <w:szCs w:val="24"/>
          <w:lang w:val="hr-HR"/>
        </w:rPr>
        <w:t xml:space="preserve">edukacijske </w:t>
      </w:r>
      <w:proofErr w:type="spellStart"/>
      <w:r w:rsidRPr="00BF3B88">
        <w:rPr>
          <w:rFonts w:cstheme="minorHAnsi"/>
          <w:sz w:val="24"/>
          <w:szCs w:val="24"/>
          <w:lang w:val="hr-HR"/>
        </w:rPr>
        <w:t>rehabilitatore</w:t>
      </w:r>
      <w:proofErr w:type="spellEnd"/>
      <w:r w:rsidR="000647BE">
        <w:rPr>
          <w:rFonts w:cstheme="minorHAnsi"/>
          <w:sz w:val="24"/>
          <w:szCs w:val="24"/>
          <w:lang w:val="hr-HR"/>
        </w:rPr>
        <w:t xml:space="preserve"> </w:t>
      </w:r>
      <w:r w:rsidRPr="00BF3B88">
        <w:rPr>
          <w:rFonts w:cstheme="minorHAnsi"/>
          <w:sz w:val="24"/>
          <w:szCs w:val="24"/>
          <w:lang w:val="hr-HR"/>
        </w:rPr>
        <w:t>koji rade u različitim javnim sustavima</w:t>
      </w:r>
      <w:r>
        <w:rPr>
          <w:rFonts w:cstheme="minorHAnsi"/>
          <w:sz w:val="24"/>
          <w:szCs w:val="24"/>
          <w:lang w:val="hr-HR"/>
        </w:rPr>
        <w:t>,</w:t>
      </w:r>
      <w:r w:rsidRPr="00BF3B88">
        <w:rPr>
          <w:rFonts w:cstheme="minorHAnsi"/>
          <w:sz w:val="24"/>
          <w:szCs w:val="24"/>
          <w:lang w:val="hr-HR"/>
        </w:rPr>
        <w:t xml:space="preserve"> privatnim praksama </w:t>
      </w:r>
      <w:r>
        <w:rPr>
          <w:rFonts w:cstheme="minorHAnsi"/>
          <w:sz w:val="24"/>
          <w:szCs w:val="24"/>
          <w:lang w:val="hr-HR"/>
        </w:rPr>
        <w:t xml:space="preserve">i organizacijama civilnog društva </w:t>
      </w:r>
      <w:r w:rsidRPr="00BF3B88">
        <w:rPr>
          <w:rFonts w:cstheme="minorHAnsi"/>
          <w:sz w:val="24"/>
          <w:szCs w:val="24"/>
          <w:lang w:val="hr-HR"/>
        </w:rPr>
        <w:t xml:space="preserve">da svojim aktivnim sudjelovanjem na Konferenciji pridonesu </w:t>
      </w:r>
      <w:r>
        <w:rPr>
          <w:rFonts w:cstheme="minorHAnsi"/>
          <w:sz w:val="24"/>
          <w:szCs w:val="24"/>
          <w:lang w:val="hr-HR"/>
        </w:rPr>
        <w:t>dijalogu, kritičkom promišljanju,</w:t>
      </w:r>
      <w:r w:rsidRPr="00BF3B88">
        <w:rPr>
          <w:rFonts w:cstheme="minorHAnsi"/>
          <w:sz w:val="24"/>
          <w:szCs w:val="24"/>
          <w:lang w:val="hr-HR"/>
        </w:rPr>
        <w:t xml:space="preserve"> razvoju </w:t>
      </w:r>
      <w:r>
        <w:rPr>
          <w:rFonts w:cstheme="minorHAnsi"/>
          <w:sz w:val="24"/>
          <w:szCs w:val="24"/>
          <w:lang w:val="hr-HR"/>
        </w:rPr>
        <w:t xml:space="preserve">međusobne suradnje i dobre prakse kroz prikaz </w:t>
      </w:r>
      <w:r>
        <w:rPr>
          <w:rFonts w:cstheme="minorHAnsi"/>
          <w:sz w:val="24"/>
          <w:szCs w:val="24"/>
          <w:lang w:val="hr-HR"/>
        </w:rPr>
        <w:lastRenderedPageBreak/>
        <w:t>aktualnosti iz neposrednog praktičnog rada, rezultata istraživanja i drugih sadržaja iz kojih možemo zajednički učiti</w:t>
      </w:r>
      <w:r w:rsidRPr="00BF3B88">
        <w:rPr>
          <w:rFonts w:cstheme="minorHAnsi"/>
          <w:sz w:val="24"/>
          <w:szCs w:val="24"/>
          <w:lang w:val="hr-HR"/>
        </w:rPr>
        <w:t>.</w:t>
      </w:r>
      <w:r>
        <w:rPr>
          <w:rFonts w:cstheme="minorHAnsi"/>
          <w:sz w:val="24"/>
          <w:szCs w:val="24"/>
          <w:lang w:val="hr-HR"/>
        </w:rPr>
        <w:t xml:space="preserve"> </w:t>
      </w:r>
    </w:p>
    <w:p w14:paraId="7D8CD0FC" w14:textId="3E89400D" w:rsidR="003645E8" w:rsidRDefault="003645E8" w:rsidP="003645E8">
      <w:pPr>
        <w:shd w:val="clear" w:color="auto" w:fill="FFFFFF"/>
        <w:spacing w:after="315" w:line="24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237049">
        <w:rPr>
          <w:rFonts w:eastAsia="Times New Roman" w:cstheme="minorHAnsi"/>
          <w:b/>
          <w:sz w:val="24"/>
          <w:szCs w:val="24"/>
          <w:lang w:val="hr-HR" w:eastAsia="hr-HR"/>
        </w:rPr>
        <w:t>Rok za prijavu sažetaka produžen</w:t>
      </w:r>
      <w:r>
        <w:rPr>
          <w:rFonts w:eastAsia="Times New Roman" w:cstheme="minorHAnsi"/>
          <w:sz w:val="24"/>
          <w:szCs w:val="24"/>
          <w:lang w:val="hr-HR" w:eastAsia="hr-HR"/>
        </w:rPr>
        <w:t xml:space="preserve"> je 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do </w:t>
      </w:r>
      <w:r>
        <w:rPr>
          <w:rFonts w:eastAsia="Times New Roman" w:cstheme="minorHAnsi"/>
          <w:b/>
          <w:sz w:val="24"/>
          <w:szCs w:val="24"/>
          <w:lang w:val="hr-HR" w:eastAsia="hr-HR"/>
        </w:rPr>
        <w:t>5.2</w:t>
      </w:r>
      <w:r w:rsidRPr="000D79E7">
        <w:rPr>
          <w:rFonts w:eastAsia="Times New Roman" w:cstheme="minorHAnsi"/>
          <w:b/>
          <w:sz w:val="24"/>
          <w:szCs w:val="24"/>
          <w:lang w:val="hr-HR" w:eastAsia="hr-HR"/>
        </w:rPr>
        <w:t>.2023.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godine. </w:t>
      </w:r>
    </w:p>
    <w:p w14:paraId="4CB185CF" w14:textId="77777777" w:rsidR="003645E8" w:rsidRPr="00BF3B88" w:rsidRDefault="003645E8" w:rsidP="003645E8">
      <w:pPr>
        <w:shd w:val="clear" w:color="auto" w:fill="FFFFFF"/>
        <w:spacing w:after="315" w:line="24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Sažeci se prijavljuju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</w:t>
      </w:r>
      <w:r>
        <w:rPr>
          <w:rFonts w:eastAsia="Times New Roman" w:cstheme="minorHAnsi"/>
          <w:sz w:val="24"/>
          <w:szCs w:val="24"/>
          <w:lang w:val="hr-HR" w:eastAsia="hr-HR"/>
        </w:rPr>
        <w:t xml:space="preserve">putem elektroničke pošte, na adresu: </w:t>
      </w:r>
      <w:hyperlink r:id="rId7" w:history="1">
        <w:r w:rsidRPr="00E243C8">
          <w:rPr>
            <w:rStyle w:val="Hiperveza"/>
            <w:rFonts w:eastAsia="Times New Roman" w:cstheme="minorHAnsi"/>
            <w:b/>
            <w:sz w:val="24"/>
            <w:szCs w:val="24"/>
            <w:lang w:val="hr-HR" w:eastAsia="hr-HR"/>
          </w:rPr>
          <w:t>kokosskonferencija2023@gmail.com</w:t>
        </w:r>
      </w:hyperlink>
      <w:r>
        <w:rPr>
          <w:rFonts w:eastAsia="Times New Roman" w:cstheme="minorHAnsi"/>
          <w:b/>
          <w:sz w:val="24"/>
          <w:szCs w:val="24"/>
          <w:lang w:val="hr-HR" w:eastAsia="hr-HR"/>
        </w:rPr>
        <w:t xml:space="preserve"> </w:t>
      </w:r>
    </w:p>
    <w:p w14:paraId="67E43744" w14:textId="50F408AE" w:rsidR="00DF2D63" w:rsidRDefault="00DF2D63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>
        <w:rPr>
          <w:rFonts w:cstheme="minorHAnsi"/>
          <w:sz w:val="24"/>
          <w:szCs w:val="24"/>
          <w:lang w:val="hr-HR"/>
        </w:rPr>
        <w:t>Plenarnim predavanjima i tematskim sekcijama biti će obuhvaćene slijedeće teme</w:t>
      </w:r>
      <w:r w:rsidR="003645E8">
        <w:rPr>
          <w:rFonts w:cstheme="minorHAnsi"/>
          <w:sz w:val="24"/>
          <w:szCs w:val="24"/>
          <w:lang w:val="hr-HR"/>
        </w:rPr>
        <w:t xml:space="preserve"> unutar kojih će se raspravljati o pitanjima </w:t>
      </w:r>
      <w:r w:rsidR="003645E8" w:rsidRPr="00BF3B88">
        <w:rPr>
          <w:rFonts w:cstheme="minorHAnsi"/>
          <w:sz w:val="24"/>
          <w:szCs w:val="24"/>
          <w:lang w:val="hr-HR"/>
        </w:rPr>
        <w:t>kao što su: kako međusobnom suradnjom u</w:t>
      </w:r>
      <w:r w:rsidR="003645E8">
        <w:rPr>
          <w:rFonts w:cstheme="minorHAnsi"/>
          <w:sz w:val="24"/>
          <w:szCs w:val="24"/>
          <w:lang w:val="hr-HR"/>
        </w:rPr>
        <w:t xml:space="preserve">nutar </w:t>
      </w:r>
      <w:r w:rsidR="003645E8" w:rsidRPr="00BF3B88">
        <w:rPr>
          <w:rFonts w:cstheme="minorHAnsi"/>
          <w:sz w:val="24"/>
          <w:szCs w:val="24"/>
          <w:lang w:val="hr-HR"/>
        </w:rPr>
        <w:t>ist</w:t>
      </w:r>
      <w:r w:rsidR="003645E8">
        <w:rPr>
          <w:rFonts w:cstheme="minorHAnsi"/>
          <w:sz w:val="24"/>
          <w:szCs w:val="24"/>
          <w:lang w:val="hr-HR"/>
        </w:rPr>
        <w:t>og</w:t>
      </w:r>
      <w:r w:rsidR="003645E8" w:rsidRPr="00BF3B88">
        <w:rPr>
          <w:rFonts w:cstheme="minorHAnsi"/>
          <w:sz w:val="24"/>
          <w:szCs w:val="24"/>
          <w:lang w:val="hr-HR"/>
        </w:rPr>
        <w:t xml:space="preserve"> sustava možemo doprinijeti dobrobiti pojedinaca, obitelji i zajednica? </w:t>
      </w:r>
      <w:r w:rsidR="003645E8">
        <w:rPr>
          <w:rFonts w:cstheme="minorHAnsi"/>
          <w:sz w:val="24"/>
          <w:szCs w:val="24"/>
          <w:lang w:val="hr-HR"/>
        </w:rPr>
        <w:t xml:space="preserve">Kako međuresornom suradnjom unaprijediti podršku i pomoć građanima? Koja je uloga komora u poticanju međuresorne suradnje? </w:t>
      </w:r>
      <w:r w:rsidR="003645E8" w:rsidRPr="00BF3B88">
        <w:rPr>
          <w:rFonts w:cstheme="minorHAnsi"/>
          <w:sz w:val="24"/>
          <w:szCs w:val="24"/>
          <w:lang w:val="hr-HR"/>
        </w:rPr>
        <w:t>Kako odgovoriti na sve veće potrebe za uslugama u okviru ograničenih resursa? Imamo li prostora za zajednički utjecaj na politike i zagovara</w:t>
      </w:r>
      <w:r w:rsidR="003645E8">
        <w:rPr>
          <w:rFonts w:cstheme="minorHAnsi"/>
          <w:sz w:val="24"/>
          <w:szCs w:val="24"/>
          <w:lang w:val="hr-HR"/>
        </w:rPr>
        <w:t>nje korisnika</w:t>
      </w:r>
      <w:r w:rsidR="003645E8" w:rsidRPr="00BF3B88">
        <w:rPr>
          <w:rFonts w:cstheme="minorHAnsi"/>
          <w:sz w:val="24"/>
          <w:szCs w:val="24"/>
          <w:lang w:val="hr-HR"/>
        </w:rPr>
        <w:t>? Može li interdisciplinarna</w:t>
      </w:r>
      <w:r w:rsidR="003645E8">
        <w:rPr>
          <w:rFonts w:cstheme="minorHAnsi"/>
          <w:sz w:val="24"/>
          <w:szCs w:val="24"/>
          <w:lang w:val="hr-HR"/>
        </w:rPr>
        <w:t xml:space="preserve"> i međuresorna</w:t>
      </w:r>
      <w:r w:rsidR="003645E8" w:rsidRPr="00BF3B88">
        <w:rPr>
          <w:rFonts w:cstheme="minorHAnsi"/>
          <w:sz w:val="24"/>
          <w:szCs w:val="24"/>
          <w:lang w:val="hr-HR"/>
        </w:rPr>
        <w:t xml:space="preserve"> suradnja biti uteg u rješavanju problema i pružanju pomoći i podrške? Kako svaka profesija može autonomno doprinijeti i doprinosi jačanju kapaciteta pojedinaca, obitelji i zajednica? Koji je </w:t>
      </w:r>
      <w:proofErr w:type="spellStart"/>
      <w:r w:rsidR="003645E8" w:rsidRPr="00BF3B88">
        <w:rPr>
          <w:rFonts w:cstheme="minorHAnsi"/>
          <w:sz w:val="24"/>
          <w:szCs w:val="24"/>
          <w:lang w:val="hr-HR"/>
        </w:rPr>
        <w:t>transformativni</w:t>
      </w:r>
      <w:proofErr w:type="spellEnd"/>
      <w:r w:rsidR="003645E8" w:rsidRPr="00BF3B88">
        <w:rPr>
          <w:rFonts w:cstheme="minorHAnsi"/>
          <w:sz w:val="24"/>
          <w:szCs w:val="24"/>
          <w:lang w:val="hr-HR"/>
        </w:rPr>
        <w:t xml:space="preserve"> potencijal unutar svake profesije? S kojim etički</w:t>
      </w:r>
      <w:r w:rsidR="003645E8">
        <w:rPr>
          <w:rFonts w:cstheme="minorHAnsi"/>
          <w:sz w:val="24"/>
          <w:szCs w:val="24"/>
          <w:lang w:val="hr-HR"/>
        </w:rPr>
        <w:t>m</w:t>
      </w:r>
      <w:r w:rsidR="003645E8" w:rsidRPr="00BF3B88">
        <w:rPr>
          <w:rFonts w:cstheme="minorHAnsi"/>
          <w:sz w:val="24"/>
          <w:szCs w:val="24"/>
          <w:lang w:val="hr-HR"/>
        </w:rPr>
        <w:t xml:space="preserve"> izazovima se susrećemo u interdisciplinarnoj suradnji?</w:t>
      </w:r>
      <w:r>
        <w:rPr>
          <w:rFonts w:cstheme="minorHAnsi"/>
          <w:sz w:val="24"/>
          <w:szCs w:val="24"/>
          <w:lang w:val="hr-HR"/>
        </w:rPr>
        <w:t xml:space="preserve">: </w:t>
      </w:r>
    </w:p>
    <w:p w14:paraId="39290B63" w14:textId="77777777" w:rsidR="00DF2D63" w:rsidRPr="00697FE4" w:rsidRDefault="00DF2D63" w:rsidP="00DF2D63">
      <w:pPr>
        <w:pStyle w:val="Odlomakpopisa"/>
        <w:numPr>
          <w:ilvl w:val="0"/>
          <w:numId w:val="4"/>
        </w:num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t>Interdisciplinarna suradnja u radu s obitelji – od prevencije rizika, rane intervencije, mjera za zaštitu djece do sustavne pomoći i podrške svim članovima u cjeloživotnoj perspektivi</w:t>
      </w:r>
    </w:p>
    <w:p w14:paraId="76A6AD14" w14:textId="77777777" w:rsidR="00DF2D63" w:rsidRPr="00697FE4" w:rsidRDefault="00DF2D63" w:rsidP="00DF2D63">
      <w:pPr>
        <w:pStyle w:val="Odlomakpopisa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t xml:space="preserve">Interdisciplinarna suradnja u promociji mentalnog zdravlja –na kontinuumu od promocije tjelesnog i mentalnog zdravlja do rada s  osobama s teškoćama mentalnog zdravlja i rada s traumom </w:t>
      </w:r>
    </w:p>
    <w:p w14:paraId="734AC97B" w14:textId="77777777" w:rsidR="00DF2D63" w:rsidRPr="00697FE4" w:rsidRDefault="00DF2D63" w:rsidP="00DF2D63">
      <w:pPr>
        <w:pStyle w:val="Odlomakpopisa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t>Uloga stručnjaka u razvoju međuljudskih odnosa u cjeloživotnoj perspektivi u suvremenom društvu</w:t>
      </w:r>
      <w:r>
        <w:rPr>
          <w:rFonts w:cstheme="minorHAnsi"/>
          <w:b/>
          <w:bCs/>
          <w:sz w:val="24"/>
          <w:szCs w:val="24"/>
        </w:rPr>
        <w:t xml:space="preserve"> – na koji način stručnjaci različitih struka potiču razvoj socijalnih i emocionalnih kompetencija, komunikacije kod korisnika te na </w:t>
      </w:r>
      <w:proofErr w:type="spellStart"/>
      <w:r>
        <w:rPr>
          <w:rFonts w:cstheme="minorHAnsi"/>
          <w:b/>
          <w:bCs/>
          <w:sz w:val="24"/>
          <w:szCs w:val="24"/>
        </w:rPr>
        <w:t>vlastitiom</w:t>
      </w:r>
      <w:proofErr w:type="spellEnd"/>
      <w:r>
        <w:rPr>
          <w:rFonts w:cstheme="minorHAnsi"/>
          <w:b/>
          <w:bCs/>
          <w:sz w:val="24"/>
          <w:szCs w:val="24"/>
        </w:rPr>
        <w:t xml:space="preserve"> profesionalnom putu</w:t>
      </w:r>
    </w:p>
    <w:p w14:paraId="17205F35" w14:textId="77777777" w:rsidR="00DF2D63" w:rsidRDefault="00F651C3" w:rsidP="00DF2D63">
      <w:pPr>
        <w:pStyle w:val="Odlomakpopisa"/>
        <w:rPr>
          <w:rFonts w:cstheme="minorHAnsi"/>
          <w:b/>
          <w:bCs/>
          <w:color w:val="FF0000"/>
          <w:sz w:val="24"/>
          <w:szCs w:val="24"/>
        </w:rPr>
      </w:pPr>
      <w:r>
        <w:rPr>
          <w:rFonts w:cstheme="minorHAnsi"/>
          <w:b/>
          <w:bCs/>
          <w:noProof/>
          <w:color w:val="FF0000"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9F4D11" wp14:editId="715C7351">
                <wp:simplePos x="0" y="0"/>
                <wp:positionH relativeFrom="column">
                  <wp:posOffset>-128270</wp:posOffset>
                </wp:positionH>
                <wp:positionV relativeFrom="paragraph">
                  <wp:posOffset>249555</wp:posOffset>
                </wp:positionV>
                <wp:extent cx="2933700" cy="314325"/>
                <wp:effectExtent l="0" t="0" r="19050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143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344D5DF1" id="Rounded Rectangle 2" o:spid="_x0000_s1026" style="position:absolute;margin-left:-10.1pt;margin-top:19.65pt;width:231pt;height:24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" filled="f" strokecolor="#ed7d31 [3205]" strokeweight="1pt">
                <v:stroke joinstyle="miter"/>
              </v:roundrect>
            </w:pict>
          </mc:Fallback>
        </mc:AlternateContent>
      </w:r>
    </w:p>
    <w:bookmarkEnd w:id="0"/>
    <w:p w14:paraId="4FF140E8" w14:textId="77777777" w:rsidR="00DF2D63" w:rsidRPr="00F651C3" w:rsidRDefault="00DF2D63" w:rsidP="00F651C3">
      <w:pPr>
        <w:spacing w:line="240" w:lineRule="auto"/>
        <w:rPr>
          <w:rFonts w:cstheme="minorHAnsi"/>
          <w:b/>
          <w:sz w:val="24"/>
          <w:szCs w:val="24"/>
          <w:lang w:val="hr-HR"/>
        </w:rPr>
      </w:pPr>
      <w:r w:rsidRPr="00F651C3">
        <w:rPr>
          <w:rFonts w:cstheme="minorHAnsi"/>
          <w:b/>
          <w:sz w:val="24"/>
          <w:szCs w:val="24"/>
          <w:lang w:val="hr-HR"/>
        </w:rPr>
        <w:t>SUDJELOVANJE NA KONFERENCIJI</w:t>
      </w:r>
    </w:p>
    <w:p w14:paraId="7553D726" w14:textId="77777777" w:rsidR="00DF2D63" w:rsidRPr="00BF3B88" w:rsidRDefault="00DF2D63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 w:rsidRPr="00BF3B88">
        <w:rPr>
          <w:rFonts w:cstheme="minorHAnsi"/>
          <w:sz w:val="24"/>
          <w:szCs w:val="24"/>
          <w:lang w:val="hr-HR"/>
        </w:rPr>
        <w:t xml:space="preserve">Aktivno sudjelovanje na Konferenciji moguće je kroz: </w:t>
      </w:r>
    </w:p>
    <w:p w14:paraId="2C71C8F6" w14:textId="77777777" w:rsidR="00DF2D63" w:rsidRPr="00BF3B88" w:rsidRDefault="00DF2D63" w:rsidP="00DF2D63">
      <w:pPr>
        <w:pStyle w:val="Odlomakpopisa"/>
        <w:numPr>
          <w:ilvl w:val="0"/>
          <w:numId w:val="1"/>
        </w:num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F3B88">
        <w:rPr>
          <w:rFonts w:asciiTheme="minorHAnsi" w:hAnsiTheme="minorHAnsi" w:cstheme="minorHAnsi"/>
          <w:bCs/>
          <w:sz w:val="24"/>
          <w:szCs w:val="24"/>
        </w:rPr>
        <w:t>izlaganje</w:t>
      </w:r>
      <w:r w:rsidRPr="00BF3B88">
        <w:rPr>
          <w:rFonts w:asciiTheme="minorHAnsi" w:hAnsiTheme="minorHAnsi" w:cstheme="minorHAnsi"/>
          <w:sz w:val="24"/>
          <w:szCs w:val="24"/>
        </w:rPr>
        <w:t xml:space="preserve"> (</w:t>
      </w:r>
      <w:r>
        <w:rPr>
          <w:rFonts w:asciiTheme="minorHAnsi" w:hAnsiTheme="minorHAnsi" w:cstheme="minorHAnsi"/>
          <w:sz w:val="24"/>
          <w:szCs w:val="24"/>
        </w:rPr>
        <w:t>15</w:t>
      </w:r>
      <w:r w:rsidRPr="00BF3B88">
        <w:rPr>
          <w:rFonts w:asciiTheme="minorHAnsi" w:hAnsiTheme="minorHAnsi" w:cstheme="minorHAnsi"/>
          <w:sz w:val="24"/>
          <w:szCs w:val="24"/>
        </w:rPr>
        <w:t xml:space="preserve"> minuta) </w:t>
      </w:r>
    </w:p>
    <w:p w14:paraId="24375E75" w14:textId="77777777" w:rsidR="00DF2D63" w:rsidRPr="00BF3B88" w:rsidRDefault="00DF2D63" w:rsidP="00DF2D63">
      <w:pPr>
        <w:pStyle w:val="Odlomakpopisa"/>
        <w:numPr>
          <w:ilvl w:val="0"/>
          <w:numId w:val="1"/>
        </w:num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F3B88">
        <w:rPr>
          <w:rFonts w:asciiTheme="minorHAnsi" w:hAnsiTheme="minorHAnsi" w:cstheme="minorHAnsi"/>
          <w:bCs/>
          <w:sz w:val="24"/>
          <w:szCs w:val="24"/>
        </w:rPr>
        <w:t>radionicu</w:t>
      </w:r>
      <w:r w:rsidRPr="00BF3B88">
        <w:rPr>
          <w:rFonts w:asciiTheme="minorHAnsi" w:hAnsiTheme="minorHAnsi" w:cstheme="minorHAnsi"/>
          <w:sz w:val="24"/>
          <w:szCs w:val="24"/>
        </w:rPr>
        <w:t xml:space="preserve"> (90 minuta) </w:t>
      </w:r>
    </w:p>
    <w:p w14:paraId="7B2F8737" w14:textId="77777777" w:rsidR="00DF2D63" w:rsidRPr="00BF3B88" w:rsidRDefault="00DF2D63" w:rsidP="00DF2D63">
      <w:pPr>
        <w:pStyle w:val="Odlomakpopisa"/>
        <w:numPr>
          <w:ilvl w:val="0"/>
          <w:numId w:val="1"/>
        </w:num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F3B88">
        <w:rPr>
          <w:rFonts w:asciiTheme="minorHAnsi" w:hAnsiTheme="minorHAnsi" w:cstheme="minorHAnsi"/>
          <w:sz w:val="24"/>
          <w:szCs w:val="24"/>
        </w:rPr>
        <w:t>poster prezentacija s prikazom primjera dobre prakse</w:t>
      </w:r>
    </w:p>
    <w:p w14:paraId="69634B94" w14:textId="77777777" w:rsidR="00DF2D63" w:rsidRDefault="00DF2D63" w:rsidP="00DF2D63">
      <w:pPr>
        <w:pStyle w:val="Odlomakpopisa"/>
        <w:numPr>
          <w:ilvl w:val="0"/>
          <w:numId w:val="1"/>
        </w:num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F3B88">
        <w:rPr>
          <w:rFonts w:asciiTheme="minorHAnsi" w:hAnsiTheme="minorHAnsi" w:cstheme="minorHAnsi"/>
          <w:sz w:val="24"/>
          <w:szCs w:val="24"/>
        </w:rPr>
        <w:t>tematski simpozij – (90 minuta, prijavljuje više sudionika iz različitih ustanova na jednu temu s minimalno 4 različita izlaganja)</w:t>
      </w:r>
    </w:p>
    <w:p w14:paraId="21575DAF" w14:textId="77777777" w:rsidR="00F651C3" w:rsidRDefault="00F651C3" w:rsidP="00F651C3">
      <w:pPr>
        <w:pStyle w:val="Odlomakpopisa"/>
        <w:spacing w:line="24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EED64A" wp14:editId="239FB145">
                <wp:simplePos x="0" y="0"/>
                <wp:positionH relativeFrom="column">
                  <wp:posOffset>-128270</wp:posOffset>
                </wp:positionH>
                <wp:positionV relativeFrom="paragraph">
                  <wp:posOffset>220980</wp:posOffset>
                </wp:positionV>
                <wp:extent cx="2990850" cy="32385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850" cy="3238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B88C5AE" id="Rounded Rectangle 3" o:spid="_x0000_s1026" style="position:absolute;margin-left:-10.1pt;margin-top:17.4pt;width:235.5pt;height:25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" filled="f" strokecolor="#ed7d31 [3205]" strokeweight="1pt">
                <v:stroke joinstyle="miter"/>
              </v:roundrect>
            </w:pict>
          </mc:Fallback>
        </mc:AlternateContent>
      </w:r>
    </w:p>
    <w:p w14:paraId="2FB1D226" w14:textId="77777777" w:rsidR="00DF2D63" w:rsidRPr="00F651C3" w:rsidRDefault="00DF2D63" w:rsidP="00DF2D63">
      <w:pPr>
        <w:spacing w:line="240" w:lineRule="auto"/>
        <w:jc w:val="both"/>
        <w:rPr>
          <w:rFonts w:eastAsia="Times New Roman" w:cstheme="minorHAnsi"/>
          <w:b/>
          <w:sz w:val="24"/>
          <w:szCs w:val="24"/>
          <w:lang w:eastAsia="hr-HR"/>
        </w:rPr>
      </w:pPr>
      <w:r w:rsidRPr="00F651C3">
        <w:rPr>
          <w:rFonts w:eastAsia="Times New Roman" w:cstheme="minorHAnsi"/>
          <w:b/>
          <w:sz w:val="24"/>
          <w:szCs w:val="24"/>
          <w:lang w:eastAsia="hr-HR"/>
        </w:rPr>
        <w:t>UPUTE ZA PISANJE SAŽETAKA</w:t>
      </w:r>
    </w:p>
    <w:p w14:paraId="53D7D1E5" w14:textId="2989B1C5" w:rsidR="00DF2D63" w:rsidRPr="00352EEF" w:rsidRDefault="00DF2D63" w:rsidP="00DF2D63">
      <w:pPr>
        <w:shd w:val="clear" w:color="auto" w:fill="FFFFFF"/>
        <w:spacing w:after="45" w:line="24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352EEF">
        <w:rPr>
          <w:rFonts w:eastAsia="Times New Roman" w:cstheme="minorHAnsi"/>
          <w:b/>
          <w:bCs/>
          <w:sz w:val="24"/>
          <w:szCs w:val="24"/>
          <w:lang w:val="hr-HR" w:eastAsia="hr-HR"/>
        </w:rPr>
        <w:t xml:space="preserve">Prijava sažetka </w:t>
      </w:r>
      <w:r w:rsidR="002C3382">
        <w:rPr>
          <w:rFonts w:eastAsia="Times New Roman" w:cstheme="minorHAnsi"/>
          <w:b/>
          <w:bCs/>
          <w:sz w:val="24"/>
          <w:szCs w:val="24"/>
          <w:lang w:val="hr-HR" w:eastAsia="hr-HR"/>
        </w:rPr>
        <w:t xml:space="preserve">odvija se na obrascu u prilogu i </w:t>
      </w:r>
      <w:r w:rsidRPr="00352EEF">
        <w:rPr>
          <w:rFonts w:eastAsia="Times New Roman" w:cstheme="minorHAnsi"/>
          <w:sz w:val="24"/>
          <w:szCs w:val="24"/>
          <w:lang w:val="hr-HR" w:eastAsia="hr-HR"/>
        </w:rPr>
        <w:t>treba sadržavati:</w:t>
      </w:r>
    </w:p>
    <w:p w14:paraId="199C3315" w14:textId="46814A02" w:rsidR="00DF2D63" w:rsidRPr="00352EEF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352EEF">
        <w:rPr>
          <w:rFonts w:eastAsia="Times New Roman" w:cstheme="minorHAnsi"/>
          <w:sz w:val="24"/>
          <w:szCs w:val="24"/>
          <w:lang w:val="hr-HR" w:eastAsia="hr-HR"/>
        </w:rPr>
        <w:t>ime i prezime autora i koautora, naziv i adresu ustanove, e-mail adresu prvog autora</w:t>
      </w:r>
      <w:r w:rsidR="000167DD">
        <w:rPr>
          <w:rFonts w:eastAsia="Times New Roman" w:cstheme="minorHAnsi"/>
          <w:sz w:val="24"/>
          <w:szCs w:val="24"/>
          <w:lang w:val="hr-HR" w:eastAsia="hr-HR"/>
        </w:rPr>
        <w:t xml:space="preserve"> za korespo</w:t>
      </w:r>
      <w:r w:rsidR="000647BE">
        <w:rPr>
          <w:rFonts w:eastAsia="Times New Roman" w:cstheme="minorHAnsi"/>
          <w:sz w:val="24"/>
          <w:szCs w:val="24"/>
          <w:lang w:val="hr-HR" w:eastAsia="hr-HR"/>
        </w:rPr>
        <w:t>n</w:t>
      </w:r>
      <w:r w:rsidR="000167DD">
        <w:rPr>
          <w:rFonts w:eastAsia="Times New Roman" w:cstheme="minorHAnsi"/>
          <w:sz w:val="24"/>
          <w:szCs w:val="24"/>
          <w:lang w:val="hr-HR" w:eastAsia="hr-HR"/>
        </w:rPr>
        <w:t>de</w:t>
      </w:r>
      <w:r w:rsidR="000647BE">
        <w:rPr>
          <w:rFonts w:eastAsia="Times New Roman" w:cstheme="minorHAnsi"/>
          <w:sz w:val="24"/>
          <w:szCs w:val="24"/>
          <w:lang w:val="hr-HR" w:eastAsia="hr-HR"/>
        </w:rPr>
        <w:t>n</w:t>
      </w:r>
      <w:r w:rsidR="000167DD">
        <w:rPr>
          <w:rFonts w:eastAsia="Times New Roman" w:cstheme="minorHAnsi"/>
          <w:sz w:val="24"/>
          <w:szCs w:val="24"/>
          <w:lang w:val="hr-HR" w:eastAsia="hr-HR"/>
        </w:rPr>
        <w:t>ciju</w:t>
      </w:r>
    </w:p>
    <w:p w14:paraId="18606DE5" w14:textId="77777777" w:rsidR="00DF2D63" w:rsidRPr="00352EEF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352EEF">
        <w:rPr>
          <w:rFonts w:eastAsia="Times New Roman" w:cstheme="minorHAnsi"/>
          <w:sz w:val="24"/>
          <w:szCs w:val="24"/>
          <w:lang w:val="hr-HR" w:eastAsia="hr-HR"/>
        </w:rPr>
        <w:lastRenderedPageBreak/>
        <w:t>naznaku načina prezentacije (izlaganje, radionica, poster prezentacija ili tematski simpozij)</w:t>
      </w:r>
    </w:p>
    <w:p w14:paraId="4664A5AF" w14:textId="77777777" w:rsidR="00DF2D63" w:rsidRPr="00352EEF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352EEF">
        <w:rPr>
          <w:rFonts w:eastAsia="Times New Roman" w:cstheme="minorHAnsi"/>
          <w:sz w:val="24"/>
          <w:szCs w:val="24"/>
          <w:lang w:val="hr-HR" w:eastAsia="hr-HR"/>
        </w:rPr>
        <w:t>naznaka tematskog područja</w:t>
      </w:r>
    </w:p>
    <w:p w14:paraId="1E350CF5" w14:textId="77777777" w:rsidR="00DF2D63" w:rsidRPr="00352EEF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352EEF">
        <w:rPr>
          <w:rFonts w:eastAsia="Times New Roman" w:cstheme="minorHAnsi"/>
          <w:sz w:val="24"/>
          <w:szCs w:val="24"/>
          <w:lang w:val="hr-HR" w:eastAsia="hr-HR"/>
        </w:rPr>
        <w:t>naslov rada</w:t>
      </w:r>
    </w:p>
    <w:p w14:paraId="743ED96F" w14:textId="77777777" w:rsidR="00DF2D63" w:rsidRPr="00BF3B88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sz w:val="24"/>
          <w:szCs w:val="24"/>
          <w:lang w:val="hr-HR" w:eastAsia="hr-HR"/>
        </w:rPr>
        <w:t>tri do pet ključnih riječi</w:t>
      </w:r>
    </w:p>
    <w:p w14:paraId="2A286DA3" w14:textId="77777777" w:rsidR="00DF2D63" w:rsidRPr="00BF3B88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 xml:space="preserve">za izlaganje ili poster prezentaciju - 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>potrebno je navesti kratak sadržaj izlaganja s naznačenim jasnim ciljem, najvažnije uvide i/ili rezultate te zaključke koji će biti prezentirani (</w:t>
      </w: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do 250 riječi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>)</w:t>
      </w:r>
    </w:p>
    <w:p w14:paraId="6C02D8DC" w14:textId="77777777" w:rsidR="00DF2D63" w:rsidRPr="00BF3B88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za radionicu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je potrebno navesti cilj i svrhu radionice s kratkim prikazom teme i sadržaja aktivnosti. U sažetku </w:t>
      </w: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radionice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potrebno je opisati planirani program aktivnosti/hodogram te napisati predviđeni broj sudionika radionice (</w:t>
      </w: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do 250 riječi</w:t>
      </w:r>
      <w:r w:rsidRPr="00BF3B88" w:rsidDel="007A3CD5">
        <w:rPr>
          <w:rFonts w:eastAsia="Times New Roman" w:cstheme="minorHAnsi"/>
          <w:b/>
          <w:bCs/>
          <w:sz w:val="24"/>
          <w:szCs w:val="24"/>
          <w:lang w:val="hr-HR" w:eastAsia="hr-HR"/>
        </w:rPr>
        <w:t xml:space="preserve"> </w:t>
      </w:r>
      <w:r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)</w:t>
      </w:r>
    </w:p>
    <w:p w14:paraId="4446572C" w14:textId="3871F2FE" w:rsidR="00DF2D63" w:rsidRDefault="00DF2D63" w:rsidP="00DF2D63">
      <w:pPr>
        <w:numPr>
          <w:ilvl w:val="0"/>
          <w:numId w:val="2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sz w:val="24"/>
          <w:szCs w:val="24"/>
          <w:lang w:val="hr-HR" w:eastAsia="hr-HR"/>
        </w:rPr>
        <w:t>za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</w:t>
      </w:r>
      <w:r w:rsidRPr="00BF3B88">
        <w:rPr>
          <w:rFonts w:eastAsia="Times New Roman" w:cstheme="minorHAnsi"/>
          <w:b/>
          <w:sz w:val="24"/>
          <w:szCs w:val="24"/>
          <w:lang w:val="hr-HR" w:eastAsia="hr-HR"/>
        </w:rPr>
        <w:t>tematski simpozij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>, potrebno je oblikovati 4 sažetka prema uputama za izlaganje te se svi sažetci šalju objedinjeno</w:t>
      </w:r>
      <w:r w:rsidR="000167DD">
        <w:rPr>
          <w:rFonts w:eastAsia="Times New Roman" w:cstheme="minorHAnsi"/>
          <w:sz w:val="24"/>
          <w:szCs w:val="24"/>
          <w:lang w:val="hr-HR" w:eastAsia="hr-HR"/>
        </w:rPr>
        <w:t>.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</w:t>
      </w:r>
    </w:p>
    <w:p w14:paraId="0683C102" w14:textId="77777777" w:rsidR="003A2160" w:rsidRPr="003A2160" w:rsidRDefault="003A2160" w:rsidP="003A2160">
      <w:p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16"/>
          <w:szCs w:val="16"/>
          <w:lang w:val="hr-HR" w:eastAsia="hr-HR"/>
        </w:rPr>
      </w:pPr>
    </w:p>
    <w:p w14:paraId="3053335B" w14:textId="77777777" w:rsidR="00DF2D63" w:rsidRPr="00BF3B88" w:rsidRDefault="00DF2D63" w:rsidP="003A2160">
      <w:pPr>
        <w:shd w:val="clear" w:color="auto" w:fill="FFFFFF"/>
        <w:spacing w:after="0" w:line="36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bookmarkStart w:id="1" w:name="_GoBack"/>
      <w:bookmarkEnd w:id="1"/>
      <w:r w:rsidRPr="00BF3B88">
        <w:rPr>
          <w:rFonts w:eastAsia="Times New Roman" w:cstheme="minorHAnsi"/>
          <w:sz w:val="24"/>
          <w:szCs w:val="24"/>
          <w:lang w:val="hr-HR" w:eastAsia="hr-HR"/>
        </w:rPr>
        <w:t>Službeni jezik konferencije je hrvatski.</w:t>
      </w:r>
    </w:p>
    <w:p w14:paraId="493C8DC0" w14:textId="35445BD2" w:rsidR="00DF2D63" w:rsidRPr="00BF3B88" w:rsidRDefault="003A2160" w:rsidP="003A2160">
      <w:pPr>
        <w:shd w:val="clear" w:color="auto" w:fill="FFFFFF"/>
        <w:spacing w:after="315" w:line="36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>
        <w:rPr>
          <w:rFonts w:cstheme="minorHAnsi"/>
          <w:noProof/>
          <w:sz w:val="24"/>
          <w:szCs w:val="24"/>
          <w:lang w:val="hr-HR"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376E24" wp14:editId="4955F119">
                <wp:simplePos x="0" y="0"/>
                <wp:positionH relativeFrom="column">
                  <wp:posOffset>-52070</wp:posOffset>
                </wp:positionH>
                <wp:positionV relativeFrom="paragraph">
                  <wp:posOffset>379095</wp:posOffset>
                </wp:positionV>
                <wp:extent cx="2124075" cy="323850"/>
                <wp:effectExtent l="0" t="0" r="28575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3238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05CFEAD" id="Rounded Rectangle 4" o:spid="_x0000_s1026" style="position:absolute;margin-left:-4.1pt;margin-top:29.85pt;width:167.25pt;height:25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" filled="f" strokecolor="#ed7d31 [3205]" strokeweight="1pt">
                <v:stroke joinstyle="miter"/>
              </v:roundrect>
            </w:pict>
          </mc:Fallback>
        </mc:AlternateContent>
      </w:r>
      <w:r w:rsidR="00DF2D63"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NAPOMENA:</w:t>
      </w:r>
      <w:r w:rsidR="00DF2D63" w:rsidRPr="00BF3B88">
        <w:rPr>
          <w:rFonts w:eastAsia="Times New Roman" w:cstheme="minorHAnsi"/>
          <w:sz w:val="24"/>
          <w:szCs w:val="24"/>
          <w:lang w:val="hr-HR" w:eastAsia="hr-HR"/>
        </w:rPr>
        <w:t xml:space="preserve"> Sudjelovanje i objava u knjizi sažetaka </w:t>
      </w:r>
      <w:r w:rsidR="00DF2D63" w:rsidRPr="00BF3B88">
        <w:rPr>
          <w:rFonts w:eastAsia="Times New Roman" w:cstheme="minorHAnsi"/>
          <w:b/>
          <w:bCs/>
          <w:sz w:val="24"/>
          <w:szCs w:val="24"/>
          <w:lang w:val="hr-HR" w:eastAsia="hr-HR"/>
        </w:rPr>
        <w:t>nije moguća bez uplaćene kotizacije.</w:t>
      </w:r>
    </w:p>
    <w:p w14:paraId="0D5ACEBA" w14:textId="76D06F22" w:rsidR="00DF2D63" w:rsidRDefault="00DF2D63" w:rsidP="00DF2D63">
      <w:pPr>
        <w:shd w:val="clear" w:color="auto" w:fill="FFFFFF"/>
        <w:spacing w:after="45" w:line="240" w:lineRule="auto"/>
        <w:jc w:val="both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VAŽNI DATUMI</w:t>
      </w:r>
    </w:p>
    <w:p w14:paraId="3553764D" w14:textId="06C72E5A" w:rsidR="00DF2D63" w:rsidRPr="00BF3B88" w:rsidRDefault="00DF2D63" w:rsidP="00DF2D63">
      <w:pPr>
        <w:numPr>
          <w:ilvl w:val="0"/>
          <w:numId w:val="3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Rok za zaprimanje sažetaka je </w:t>
      </w:r>
      <w:r w:rsidR="003645E8">
        <w:rPr>
          <w:rFonts w:eastAsia="Times New Roman" w:cstheme="minorHAnsi"/>
          <w:sz w:val="24"/>
          <w:szCs w:val="24"/>
          <w:lang w:val="hr-HR" w:eastAsia="hr-HR"/>
        </w:rPr>
        <w:t>5.2</w:t>
      </w:r>
      <w:r w:rsidRPr="00791D76">
        <w:rPr>
          <w:rFonts w:eastAsia="Times New Roman" w:cstheme="minorHAnsi"/>
          <w:sz w:val="24"/>
          <w:szCs w:val="24"/>
          <w:lang w:val="hr-HR" w:eastAsia="hr-HR"/>
        </w:rPr>
        <w:t>.2023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>.godine</w:t>
      </w:r>
    </w:p>
    <w:p w14:paraId="5DEE41A9" w14:textId="77777777" w:rsidR="00DF2D63" w:rsidRPr="00BF3B88" w:rsidRDefault="00DF2D63" w:rsidP="00DF2D63">
      <w:pPr>
        <w:numPr>
          <w:ilvl w:val="0"/>
          <w:numId w:val="3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sz w:val="24"/>
          <w:szCs w:val="24"/>
          <w:lang w:val="hr-HR" w:eastAsia="hr-HR"/>
        </w:rPr>
        <w:t>Radovi zaprimljeni nakon tog roka neće se razmatrati.</w:t>
      </w:r>
    </w:p>
    <w:p w14:paraId="1859DA7F" w14:textId="20BE31AC" w:rsidR="00DF2D63" w:rsidRPr="00BF3B88" w:rsidRDefault="00DF2D63" w:rsidP="00DF2D63">
      <w:pPr>
        <w:numPr>
          <w:ilvl w:val="0"/>
          <w:numId w:val="3"/>
        </w:numPr>
        <w:shd w:val="clear" w:color="auto" w:fill="FFFFFF"/>
        <w:spacing w:after="0" w:line="240" w:lineRule="auto"/>
        <w:ind w:left="1095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Rok za odgovore Programskog odbora je </w:t>
      </w:r>
      <w:r w:rsidR="003645E8">
        <w:rPr>
          <w:rFonts w:eastAsia="Times New Roman" w:cstheme="minorHAnsi"/>
          <w:sz w:val="24"/>
          <w:szCs w:val="24"/>
          <w:lang w:val="hr-HR" w:eastAsia="hr-HR"/>
        </w:rPr>
        <w:t>12.2</w:t>
      </w:r>
      <w:r w:rsidRPr="00791D76">
        <w:rPr>
          <w:rFonts w:eastAsia="Times New Roman" w:cstheme="minorHAnsi"/>
          <w:sz w:val="24"/>
          <w:szCs w:val="24"/>
          <w:lang w:val="hr-HR" w:eastAsia="hr-HR"/>
        </w:rPr>
        <w:t>.2023.</w:t>
      </w:r>
    </w:p>
    <w:p w14:paraId="5B87D48E" w14:textId="77777777" w:rsidR="003A2160" w:rsidRDefault="003A2160" w:rsidP="003A2160">
      <w:pPr>
        <w:pStyle w:val="Bezproreda"/>
        <w:rPr>
          <w:lang w:val="hr-HR" w:eastAsia="hr-HR"/>
        </w:rPr>
      </w:pPr>
    </w:p>
    <w:p w14:paraId="41110AC6" w14:textId="2BCFBCB9" w:rsidR="00DF2D63" w:rsidRDefault="00DF2D63" w:rsidP="00DF2D63">
      <w:pPr>
        <w:spacing w:line="240" w:lineRule="auto"/>
        <w:jc w:val="both"/>
        <w:rPr>
          <w:rFonts w:cstheme="minorHAnsi"/>
          <w:sz w:val="24"/>
          <w:szCs w:val="24"/>
          <w:lang w:val="hr-HR"/>
        </w:rPr>
      </w:pPr>
      <w:r w:rsidRPr="003A2160">
        <w:rPr>
          <w:rFonts w:cstheme="minorHAnsi"/>
          <w:sz w:val="24"/>
          <w:szCs w:val="24"/>
          <w:lang w:val="hr-HR"/>
        </w:rPr>
        <w:t>Sve važne informacije o I. KOKOSS Konferenciji nalaze se na mrežn</w:t>
      </w:r>
      <w:r w:rsidR="003A2160" w:rsidRPr="003A2160">
        <w:rPr>
          <w:rFonts w:cstheme="minorHAnsi"/>
          <w:sz w:val="24"/>
          <w:szCs w:val="24"/>
          <w:lang w:val="hr-HR"/>
        </w:rPr>
        <w:t>im stranicama svake komore suorganizatora</w:t>
      </w:r>
      <w:r w:rsidR="003A2160">
        <w:rPr>
          <w:rFonts w:cstheme="minorHAnsi"/>
          <w:sz w:val="24"/>
          <w:szCs w:val="24"/>
          <w:lang w:val="hr-HR"/>
        </w:rPr>
        <w:t xml:space="preserve"> </w:t>
      </w:r>
    </w:p>
    <w:p w14:paraId="7015CFE6" w14:textId="5B1F23F9" w:rsidR="003A2160" w:rsidRDefault="00AC70B7" w:rsidP="00DF2D63">
      <w:pPr>
        <w:spacing w:line="240" w:lineRule="auto"/>
        <w:jc w:val="both"/>
        <w:rPr>
          <w:rFonts w:eastAsia="Calibri" w:cstheme="minorHAnsi"/>
          <w:sz w:val="24"/>
          <w:szCs w:val="24"/>
          <w:lang w:val="hr-HR"/>
        </w:rPr>
      </w:pPr>
      <w:hyperlink r:id="rId8" w:history="1">
        <w:r w:rsidR="003A2160" w:rsidRPr="00090DEE">
          <w:rPr>
            <w:rStyle w:val="Hiperveza"/>
            <w:rFonts w:eastAsia="Calibri" w:cstheme="minorHAnsi"/>
            <w:sz w:val="24"/>
            <w:szCs w:val="24"/>
            <w:lang w:val="hr-HR"/>
          </w:rPr>
          <w:t>https://hker.hr/</w:t>
        </w:r>
      </w:hyperlink>
      <w:r w:rsidR="003A2160">
        <w:rPr>
          <w:rFonts w:eastAsia="Calibri" w:cstheme="minorHAnsi"/>
          <w:sz w:val="24"/>
          <w:szCs w:val="24"/>
          <w:lang w:val="hr-HR"/>
        </w:rPr>
        <w:t xml:space="preserve"> , </w:t>
      </w:r>
      <w:hyperlink r:id="rId9" w:history="1">
        <w:r w:rsidR="003A2160" w:rsidRPr="00090DEE">
          <w:rPr>
            <w:rStyle w:val="Hiperveza"/>
            <w:rFonts w:eastAsia="Calibri" w:cstheme="minorHAnsi"/>
            <w:sz w:val="24"/>
            <w:szCs w:val="24"/>
            <w:lang w:val="hr-HR"/>
          </w:rPr>
          <w:t>https://hksp.hr/</w:t>
        </w:r>
      </w:hyperlink>
      <w:r w:rsidR="003A2160">
        <w:rPr>
          <w:rFonts w:eastAsia="Calibri" w:cstheme="minorHAnsi"/>
          <w:sz w:val="24"/>
          <w:szCs w:val="24"/>
          <w:lang w:val="hr-HR"/>
        </w:rPr>
        <w:t xml:space="preserve"> , </w:t>
      </w:r>
      <w:hyperlink r:id="rId10" w:history="1">
        <w:r w:rsidR="003A2160" w:rsidRPr="00090DEE">
          <w:rPr>
            <w:rStyle w:val="Hiperveza"/>
            <w:rFonts w:eastAsia="Calibri" w:cstheme="minorHAnsi"/>
            <w:sz w:val="24"/>
            <w:szCs w:val="24"/>
            <w:lang w:val="hr-HR"/>
          </w:rPr>
          <w:t>http://www.psiholoska-komora.hr/</w:t>
        </w:r>
      </w:hyperlink>
      <w:r w:rsidR="003A2160">
        <w:rPr>
          <w:rFonts w:eastAsia="Calibri" w:cstheme="minorHAnsi"/>
          <w:sz w:val="24"/>
          <w:szCs w:val="24"/>
          <w:lang w:val="hr-HR"/>
        </w:rPr>
        <w:t xml:space="preserve"> , </w:t>
      </w:r>
      <w:hyperlink r:id="rId11" w:history="1">
        <w:r w:rsidR="003A2160" w:rsidRPr="00090DEE">
          <w:rPr>
            <w:rStyle w:val="Hiperveza"/>
            <w:rFonts w:eastAsia="Calibri" w:cstheme="minorHAnsi"/>
            <w:sz w:val="24"/>
            <w:szCs w:val="24"/>
            <w:lang w:val="hr-HR"/>
          </w:rPr>
          <w:t>https://www.hkpt.hr/</w:t>
        </w:r>
      </w:hyperlink>
      <w:r w:rsidR="003A2160">
        <w:rPr>
          <w:rFonts w:eastAsia="Calibri" w:cstheme="minorHAnsi"/>
          <w:sz w:val="24"/>
          <w:szCs w:val="24"/>
          <w:lang w:val="hr-HR"/>
        </w:rPr>
        <w:t xml:space="preserve"> , </w:t>
      </w:r>
      <w:hyperlink r:id="rId12" w:history="1">
        <w:r w:rsidR="003A2160" w:rsidRPr="00090DEE">
          <w:rPr>
            <w:rStyle w:val="Hiperveza"/>
            <w:rFonts w:eastAsia="Calibri" w:cstheme="minorHAnsi"/>
            <w:sz w:val="24"/>
            <w:szCs w:val="24"/>
            <w:lang w:val="hr-HR"/>
          </w:rPr>
          <w:t>https://hksr.hr/</w:t>
        </w:r>
      </w:hyperlink>
      <w:r w:rsidR="003A2160">
        <w:rPr>
          <w:rFonts w:eastAsia="Calibri" w:cstheme="minorHAnsi"/>
          <w:sz w:val="24"/>
          <w:szCs w:val="24"/>
          <w:lang w:val="hr-HR"/>
        </w:rPr>
        <w:t xml:space="preserve"> </w:t>
      </w:r>
    </w:p>
    <w:p w14:paraId="45D71CC1" w14:textId="77777777" w:rsidR="00DF2D63" w:rsidRPr="00BF3B88" w:rsidRDefault="00F651C3" w:rsidP="00DF2D63">
      <w:pPr>
        <w:shd w:val="clear" w:color="auto" w:fill="FFFFFF"/>
        <w:spacing w:after="315" w:line="240" w:lineRule="auto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>
        <w:rPr>
          <w:rFonts w:cstheme="minorHAnsi"/>
          <w:noProof/>
          <w:sz w:val="24"/>
          <w:szCs w:val="24"/>
          <w:lang w:val="hr-HR"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7736CC" wp14:editId="17FDB1A2">
                <wp:simplePos x="0" y="0"/>
                <wp:positionH relativeFrom="column">
                  <wp:posOffset>-99694</wp:posOffset>
                </wp:positionH>
                <wp:positionV relativeFrom="paragraph">
                  <wp:posOffset>329565</wp:posOffset>
                </wp:positionV>
                <wp:extent cx="2076450" cy="32385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3238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2DDCD21" id="Rounded Rectangle 5" o:spid="_x0000_s1026" style="position:absolute;margin-left:-7.85pt;margin-top:25.95pt;width:163.5pt;height:25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" filled="f" strokecolor="#ed7d31 [3205]" strokeweight="1pt">
                <v:stroke joinstyle="miter"/>
              </v:roundrect>
            </w:pict>
          </mc:Fallback>
        </mc:AlternateContent>
      </w:r>
    </w:p>
    <w:p w14:paraId="6876F53F" w14:textId="52E8699C" w:rsidR="00DF2D63" w:rsidRPr="00820F40" w:rsidRDefault="00DF2D63" w:rsidP="00DF2D63">
      <w:pPr>
        <w:shd w:val="clear" w:color="auto" w:fill="FFFFFF"/>
        <w:spacing w:after="315" w:line="240" w:lineRule="auto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 w:rsidRPr="0005206F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OSOBE ZA KONTAKT:</w:t>
      </w:r>
    </w:p>
    <w:p w14:paraId="64BDAA37" w14:textId="77777777" w:rsidR="00820F40" w:rsidRPr="00820F40" w:rsidRDefault="00820F40" w:rsidP="00820F40">
      <w:pPr>
        <w:pStyle w:val="Bezproreda"/>
        <w:rPr>
          <w:sz w:val="24"/>
          <w:szCs w:val="24"/>
        </w:rPr>
      </w:pPr>
      <w:r w:rsidRPr="00820F40">
        <w:rPr>
          <w:sz w:val="24"/>
          <w:szCs w:val="24"/>
        </w:rPr>
        <w:t xml:space="preserve">Dubrovnik Sun d.o.o. </w:t>
      </w:r>
      <w:proofErr w:type="spellStart"/>
      <w:r w:rsidRPr="00820F40">
        <w:rPr>
          <w:sz w:val="24"/>
          <w:szCs w:val="24"/>
        </w:rPr>
        <w:t>putnička</w:t>
      </w:r>
      <w:proofErr w:type="spellEnd"/>
      <w:r w:rsidRPr="00820F40">
        <w:rPr>
          <w:sz w:val="24"/>
          <w:szCs w:val="24"/>
        </w:rPr>
        <w:t xml:space="preserve"> </w:t>
      </w:r>
      <w:proofErr w:type="spellStart"/>
      <w:r w:rsidRPr="00820F40">
        <w:rPr>
          <w:sz w:val="24"/>
          <w:szCs w:val="24"/>
        </w:rPr>
        <w:t>agencija</w:t>
      </w:r>
      <w:proofErr w:type="spellEnd"/>
    </w:p>
    <w:p w14:paraId="27569181" w14:textId="24EF2612" w:rsidR="00820F40" w:rsidRDefault="00820F40" w:rsidP="00820F40">
      <w:pPr>
        <w:pStyle w:val="Bezproreda"/>
        <w:rPr>
          <w:sz w:val="24"/>
          <w:szCs w:val="24"/>
        </w:rPr>
      </w:pPr>
      <w:r w:rsidRPr="00820F40">
        <w:rPr>
          <w:sz w:val="24"/>
          <w:szCs w:val="24"/>
        </w:rPr>
        <w:t>email:</w:t>
      </w:r>
      <w:r>
        <w:rPr>
          <w:sz w:val="24"/>
          <w:szCs w:val="24"/>
        </w:rPr>
        <w:t xml:space="preserve"> </w:t>
      </w:r>
      <w:hyperlink r:id="rId13" w:history="1">
        <w:r w:rsidRPr="00090DEE">
          <w:rPr>
            <w:rStyle w:val="Hiperveza"/>
            <w:sz w:val="24"/>
            <w:szCs w:val="24"/>
          </w:rPr>
          <w:t>kokoss@dubrovniksun.hr</w:t>
        </w:r>
      </w:hyperlink>
    </w:p>
    <w:p w14:paraId="309BE9EC" w14:textId="77777777" w:rsidR="00820F40" w:rsidRDefault="00820F40" w:rsidP="00820F40">
      <w:pPr>
        <w:pStyle w:val="Bezproreda"/>
        <w:rPr>
          <w:sz w:val="24"/>
          <w:szCs w:val="24"/>
        </w:rPr>
      </w:pPr>
      <w:proofErr w:type="spellStart"/>
      <w:r w:rsidRPr="00820F40">
        <w:rPr>
          <w:sz w:val="24"/>
          <w:szCs w:val="24"/>
        </w:rPr>
        <w:t>tel</w:t>
      </w:r>
      <w:proofErr w:type="spellEnd"/>
      <w:r w:rsidRPr="00820F40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820F40">
        <w:rPr>
          <w:sz w:val="24"/>
          <w:szCs w:val="24"/>
        </w:rPr>
        <w:t>+385 20 436 363</w:t>
      </w:r>
    </w:p>
    <w:p w14:paraId="63C41AED" w14:textId="0ED586AA" w:rsidR="000D79E7" w:rsidRPr="00820F40" w:rsidRDefault="00820F40" w:rsidP="00820F40">
      <w:pPr>
        <w:pStyle w:val="Bezproreda"/>
        <w:rPr>
          <w:sz w:val="24"/>
          <w:szCs w:val="24"/>
        </w:rPr>
      </w:pPr>
      <w:r w:rsidRPr="00820F40">
        <w:rPr>
          <w:sz w:val="24"/>
          <w:szCs w:val="24"/>
        </w:rPr>
        <w:t>fax:</w:t>
      </w:r>
      <w:r>
        <w:rPr>
          <w:sz w:val="24"/>
          <w:szCs w:val="24"/>
        </w:rPr>
        <w:t xml:space="preserve"> </w:t>
      </w:r>
      <w:r w:rsidRPr="00820F40">
        <w:rPr>
          <w:sz w:val="24"/>
          <w:szCs w:val="24"/>
        </w:rPr>
        <w:t>+385 20 436 336</w:t>
      </w:r>
    </w:p>
    <w:p w14:paraId="28F85091" w14:textId="2AC82CA1" w:rsidR="0005206F" w:rsidRDefault="0005206F" w:rsidP="0005206F">
      <w:pPr>
        <w:pStyle w:val="Bezproreda"/>
        <w:rPr>
          <w:lang w:val="hr-HR" w:eastAsia="hr-HR"/>
        </w:rPr>
      </w:pPr>
      <w:r>
        <w:rPr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B27C99" wp14:editId="3ECA6E86">
                <wp:simplePos x="0" y="0"/>
                <wp:positionH relativeFrom="column">
                  <wp:posOffset>-47625</wp:posOffset>
                </wp:positionH>
                <wp:positionV relativeFrom="paragraph">
                  <wp:posOffset>142875</wp:posOffset>
                </wp:positionV>
                <wp:extent cx="2076450" cy="323850"/>
                <wp:effectExtent l="0" t="0" r="19050" b="1905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3238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7AD60DBB" id="Rounded Rectangle 8" o:spid="_x0000_s1026" style="position:absolute;margin-left:-3.75pt;margin-top:11.25pt;width:163.5pt;height:25.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" filled="f" strokecolor="#ed7d31 [3205]" strokeweight="1pt">
                <v:stroke joinstyle="miter"/>
              </v:roundrect>
            </w:pict>
          </mc:Fallback>
        </mc:AlternateContent>
      </w:r>
    </w:p>
    <w:p w14:paraId="3FF71198" w14:textId="37755199" w:rsidR="0005206F" w:rsidRDefault="00DF2D63" w:rsidP="0005206F">
      <w:pPr>
        <w:shd w:val="clear" w:color="auto" w:fill="FFFFFF"/>
        <w:spacing w:after="315" w:line="240" w:lineRule="auto"/>
        <w:rPr>
          <w:b/>
          <w:sz w:val="24"/>
          <w:szCs w:val="24"/>
          <w:lang w:val="hr-HR" w:eastAsia="hr-HR"/>
        </w:rPr>
      </w:pPr>
      <w:r w:rsidRPr="003A2160">
        <w:rPr>
          <w:b/>
          <w:sz w:val="24"/>
          <w:szCs w:val="24"/>
          <w:lang w:val="hr-HR" w:eastAsia="hr-HR"/>
        </w:rPr>
        <w:t xml:space="preserve">ORGANIZATOR: </w:t>
      </w:r>
    </w:p>
    <w:p w14:paraId="36AB699F" w14:textId="2ECB1526" w:rsidR="00DF2D63" w:rsidRPr="003A2160" w:rsidRDefault="00DF2D63" w:rsidP="003A2160">
      <w:pPr>
        <w:pStyle w:val="Bezproreda"/>
        <w:rPr>
          <w:b/>
          <w:sz w:val="24"/>
          <w:szCs w:val="24"/>
          <w:lang w:val="hr-HR" w:eastAsia="hr-HR"/>
        </w:rPr>
      </w:pPr>
      <w:r w:rsidRPr="003A2160">
        <w:rPr>
          <w:b/>
          <w:sz w:val="24"/>
          <w:szCs w:val="24"/>
          <w:lang w:val="hr-HR" w:eastAsia="hr-HR"/>
        </w:rPr>
        <w:t>KOKOSS – koordinacija komora u sustavu socijalne skrbi</w:t>
      </w:r>
      <w:r w:rsidR="003A2160" w:rsidRPr="003A2160">
        <w:rPr>
          <w:b/>
          <w:sz w:val="24"/>
          <w:szCs w:val="24"/>
          <w:lang w:val="hr-HR" w:eastAsia="hr-HR"/>
        </w:rPr>
        <w:t xml:space="preserve"> </w:t>
      </w:r>
    </w:p>
    <w:p w14:paraId="132EC430" w14:textId="77777777" w:rsidR="003A2160" w:rsidRPr="003A2160" w:rsidRDefault="003A2160" w:rsidP="003A2160">
      <w:pPr>
        <w:pStyle w:val="Bezproreda"/>
        <w:rPr>
          <w:sz w:val="24"/>
          <w:szCs w:val="24"/>
        </w:rPr>
      </w:pPr>
      <w:proofErr w:type="spellStart"/>
      <w:r w:rsidRPr="003A2160">
        <w:rPr>
          <w:sz w:val="24"/>
          <w:szCs w:val="24"/>
        </w:rPr>
        <w:t>Hrvats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komor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edukacijskih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rehabilitatora</w:t>
      </w:r>
      <w:proofErr w:type="spellEnd"/>
    </w:p>
    <w:p w14:paraId="042915B2" w14:textId="77777777" w:rsidR="003A2160" w:rsidRPr="003A2160" w:rsidRDefault="003A2160" w:rsidP="003A2160">
      <w:pPr>
        <w:pStyle w:val="Bezproreda"/>
        <w:rPr>
          <w:sz w:val="24"/>
          <w:szCs w:val="24"/>
        </w:rPr>
      </w:pPr>
      <w:proofErr w:type="spellStart"/>
      <w:r w:rsidRPr="003A2160">
        <w:rPr>
          <w:sz w:val="24"/>
          <w:szCs w:val="24"/>
        </w:rPr>
        <w:t>Hrvats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komor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socijalnih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pedagoga</w:t>
      </w:r>
      <w:proofErr w:type="spellEnd"/>
    </w:p>
    <w:p w14:paraId="3732003E" w14:textId="77777777" w:rsidR="003A2160" w:rsidRPr="003A2160" w:rsidRDefault="003A2160" w:rsidP="003A2160">
      <w:pPr>
        <w:pStyle w:val="Bezproreda"/>
        <w:rPr>
          <w:sz w:val="24"/>
          <w:szCs w:val="24"/>
        </w:rPr>
      </w:pPr>
      <w:proofErr w:type="spellStart"/>
      <w:r w:rsidRPr="003A2160">
        <w:rPr>
          <w:sz w:val="24"/>
          <w:szCs w:val="24"/>
        </w:rPr>
        <w:t>Hrvats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psihološ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komora</w:t>
      </w:r>
      <w:proofErr w:type="spellEnd"/>
    </w:p>
    <w:p w14:paraId="1440154E" w14:textId="77777777" w:rsidR="003A2160" w:rsidRPr="003A2160" w:rsidRDefault="003A2160" w:rsidP="003A2160">
      <w:pPr>
        <w:pStyle w:val="Bezproreda"/>
        <w:rPr>
          <w:sz w:val="24"/>
          <w:szCs w:val="24"/>
        </w:rPr>
      </w:pPr>
      <w:proofErr w:type="spellStart"/>
      <w:r w:rsidRPr="003A2160">
        <w:rPr>
          <w:sz w:val="24"/>
          <w:szCs w:val="24"/>
        </w:rPr>
        <w:t>Hrvats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komor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psihoterapeuta</w:t>
      </w:r>
      <w:proofErr w:type="spellEnd"/>
    </w:p>
    <w:p w14:paraId="797E0F73" w14:textId="77777777" w:rsidR="003A2160" w:rsidRPr="003A2160" w:rsidRDefault="003A2160" w:rsidP="003A2160">
      <w:pPr>
        <w:pStyle w:val="Bezproreda"/>
        <w:rPr>
          <w:sz w:val="24"/>
          <w:szCs w:val="24"/>
        </w:rPr>
      </w:pPr>
      <w:proofErr w:type="spellStart"/>
      <w:r w:rsidRPr="003A2160">
        <w:rPr>
          <w:sz w:val="24"/>
          <w:szCs w:val="24"/>
        </w:rPr>
        <w:lastRenderedPageBreak/>
        <w:t>Hrvatsk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komora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socijalnih</w:t>
      </w:r>
      <w:proofErr w:type="spellEnd"/>
      <w:r w:rsidRPr="003A2160">
        <w:rPr>
          <w:sz w:val="24"/>
          <w:szCs w:val="24"/>
        </w:rPr>
        <w:t xml:space="preserve"> </w:t>
      </w:r>
      <w:proofErr w:type="spellStart"/>
      <w:r w:rsidRPr="003A2160">
        <w:rPr>
          <w:sz w:val="24"/>
          <w:szCs w:val="24"/>
        </w:rPr>
        <w:t>radnika</w:t>
      </w:r>
      <w:proofErr w:type="spellEnd"/>
    </w:p>
    <w:p w14:paraId="68FFDCA4" w14:textId="69A4D7C0" w:rsidR="00DF2D63" w:rsidRPr="00BF3B88" w:rsidRDefault="00DF2D63" w:rsidP="00DF2D63">
      <w:pPr>
        <w:shd w:val="clear" w:color="auto" w:fill="FFFFFF"/>
        <w:spacing w:after="315" w:line="240" w:lineRule="auto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PROGRAMSKI ODBOR: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Sonj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Alimović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, Andre</w:t>
      </w:r>
      <w:r w:rsidR="00791D76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j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a Bogdan, </w:t>
      </w:r>
      <w:r w:rsidR="00791D76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Andreja Brajša </w:t>
      </w:r>
      <w:proofErr w:type="spellStart"/>
      <w:r w:rsidR="00791D76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Žganec</w:t>
      </w:r>
      <w:proofErr w:type="spellEnd"/>
      <w:r w:rsidR="00791D76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Vanj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Branica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Valentin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Cindori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Krešimir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Makvić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</w:t>
      </w:r>
      <w:r w:rsidR="0007325F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Maja Proso, 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Ivan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Vlahek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Teskera, Mirt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Vranko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Anamarij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Žic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Ralić</w:t>
      </w:r>
      <w:proofErr w:type="spellEnd"/>
    </w:p>
    <w:p w14:paraId="3AC05E4A" w14:textId="77777777" w:rsidR="00DF2D63" w:rsidRDefault="00DF2D63" w:rsidP="003645E8">
      <w:pPr>
        <w:shd w:val="clear" w:color="auto" w:fill="FFFFFF"/>
        <w:spacing w:after="315" w:line="240" w:lineRule="auto"/>
        <w:jc w:val="both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ORGANIZACIJSKI ODBOR:</w:t>
      </w:r>
      <w:r w:rsidRPr="00B231E4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Predsjednici Komora: Antun Ilijaš, Zlatko Bukvić, Vedran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Korušić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,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Dejvid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Zombori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i Alma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Rovis</w:t>
      </w:r>
      <w:proofErr w:type="spellEnd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</w:t>
      </w:r>
      <w:proofErr w:type="spellStart"/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Brandić</w:t>
      </w:r>
      <w:proofErr w:type="spellEnd"/>
    </w:p>
    <w:p w14:paraId="00EE0724" w14:textId="50498DE7" w:rsidR="00DF2D63" w:rsidRPr="00BF3B88" w:rsidRDefault="0005206F" w:rsidP="00DF2D63">
      <w:pPr>
        <w:shd w:val="clear" w:color="auto" w:fill="FFFFFF"/>
        <w:spacing w:after="315" w:line="240" w:lineRule="auto"/>
        <w:rPr>
          <w:rFonts w:cstheme="minorHAnsi"/>
          <w:sz w:val="24"/>
          <w:szCs w:val="24"/>
          <w:lang w:val="hr-HR"/>
        </w:rPr>
      </w:pPr>
      <w:r>
        <w:rPr>
          <w:rFonts w:cstheme="minorHAnsi"/>
          <w:noProof/>
          <w:sz w:val="24"/>
          <w:szCs w:val="24"/>
          <w:lang w:val="hr-HR" w:eastAsia="hr-H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84D64" wp14:editId="6EC11526">
                <wp:simplePos x="0" y="0"/>
                <wp:positionH relativeFrom="column">
                  <wp:posOffset>-61595</wp:posOffset>
                </wp:positionH>
                <wp:positionV relativeFrom="paragraph">
                  <wp:posOffset>484505</wp:posOffset>
                </wp:positionV>
                <wp:extent cx="3467100" cy="409575"/>
                <wp:effectExtent l="0" t="0" r="19050" b="2857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4095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33D231A4" id="Rounded Rectangle 9" o:spid="_x0000_s1026" style="position:absolute;margin-left:-4.85pt;margin-top:38.15pt;width:273pt;height:3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" filled="f" strokecolor="#ed7d31 [3205]" strokeweight="1pt">
                <v:stroke joinstyle="miter"/>
              </v:roundrect>
            </w:pict>
          </mc:Fallback>
        </mc:AlternateContent>
      </w:r>
      <w:r w:rsidR="00DF2D63"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MJESTO ODRŽAVANJA:</w:t>
      </w:r>
      <w:r w:rsidR="00DF2D63" w:rsidRPr="00BF3B88">
        <w:rPr>
          <w:rFonts w:eastAsia="Times New Roman" w:cstheme="minorHAnsi"/>
          <w:iCs/>
          <w:sz w:val="24"/>
          <w:szCs w:val="24"/>
          <w:lang w:val="hr-HR" w:eastAsia="hr-HR"/>
        </w:rPr>
        <w:br/>
        <w:t xml:space="preserve">Hotel Olympia Vodice d.d., Ljudevita Gaja 6, 22211 Vodice </w:t>
      </w:r>
    </w:p>
    <w:p w14:paraId="150E1681" w14:textId="6008E517" w:rsidR="00542194" w:rsidRPr="00BF3B88" w:rsidRDefault="00820F40" w:rsidP="00542194">
      <w:pPr>
        <w:shd w:val="clear" w:color="auto" w:fill="FFFFFF"/>
        <w:spacing w:after="315" w:line="240" w:lineRule="auto"/>
        <w:jc w:val="both"/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</w:pP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PRIJAVA</w:t>
      </w:r>
      <w:r w:rsidR="00542194"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SUDIONIKA I 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INFORMACIJE O</w:t>
      </w:r>
      <w:r w:rsidR="00542194" w:rsidRPr="00BF3B88"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 xml:space="preserve"> KOTIZACIJ</w:t>
      </w:r>
      <w:r>
        <w:rPr>
          <w:rFonts w:eastAsia="Times New Roman" w:cstheme="minorHAnsi"/>
          <w:b/>
          <w:bCs/>
          <w:iCs/>
          <w:sz w:val="24"/>
          <w:szCs w:val="24"/>
          <w:lang w:val="hr-HR" w:eastAsia="hr-HR"/>
        </w:rPr>
        <w:t>I</w:t>
      </w:r>
    </w:p>
    <w:p w14:paraId="58821A32" w14:textId="5563EE48" w:rsidR="00542194" w:rsidRPr="00BF3B88" w:rsidRDefault="00542194" w:rsidP="00542194">
      <w:pPr>
        <w:shd w:val="clear" w:color="auto" w:fill="FFFFFF"/>
        <w:spacing w:after="315" w:line="24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Svi se sudionici, bez obzira sudjeluju li aktivno ili ne, </w:t>
      </w:r>
      <w:r w:rsidR="00820F40">
        <w:rPr>
          <w:rFonts w:eastAsia="Times New Roman" w:cstheme="minorHAnsi"/>
          <w:sz w:val="24"/>
          <w:szCs w:val="24"/>
          <w:lang w:val="hr-HR" w:eastAsia="hr-HR"/>
        </w:rPr>
        <w:t>trebaju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 xml:space="preserve"> se prijaviti</w:t>
      </w:r>
      <w:r w:rsidR="00837C27">
        <w:rPr>
          <w:rFonts w:eastAsia="Times New Roman" w:cstheme="minorHAnsi"/>
          <w:sz w:val="24"/>
          <w:szCs w:val="24"/>
          <w:lang w:val="hr-HR" w:eastAsia="hr-HR"/>
        </w:rPr>
        <w:t xml:space="preserve"> preko službenog obrasca za prijavu i tehničkog organizatora konferencije (Agencija Dubrovnik Sun) objavljenog na mrežnim stranicama komore suorganizatora</w:t>
      </w:r>
      <w:r w:rsidRPr="00BF3B88">
        <w:rPr>
          <w:rFonts w:eastAsia="Times New Roman" w:cstheme="minorHAnsi"/>
          <w:sz w:val="24"/>
          <w:szCs w:val="24"/>
          <w:lang w:val="hr-HR" w:eastAsia="hr-HR"/>
        </w:rPr>
        <w:t>. Prilikom prijave treba se upisati osobne podatke, odabrati kotizaciju i smještaj te unijeti podatke za račun.</w:t>
      </w:r>
    </w:p>
    <w:p w14:paraId="1233C702" w14:textId="6FDDFD37" w:rsidR="00542194" w:rsidRPr="00BF3B88" w:rsidRDefault="00820F40" w:rsidP="00542194">
      <w:pPr>
        <w:shd w:val="clear" w:color="auto" w:fill="FFFFFF"/>
        <w:spacing w:after="315" w:line="240" w:lineRule="auto"/>
        <w:jc w:val="both"/>
        <w:rPr>
          <w:rFonts w:eastAsia="Times New Roman" w:cstheme="minorHAnsi"/>
          <w:sz w:val="24"/>
          <w:szCs w:val="24"/>
          <w:lang w:val="hr-HR" w:eastAsia="hr-HR"/>
        </w:rPr>
      </w:pPr>
      <w:r>
        <w:rPr>
          <w:rFonts w:eastAsia="Times New Roman" w:cstheme="minorHAnsi"/>
          <w:sz w:val="24"/>
          <w:szCs w:val="24"/>
          <w:lang w:val="hr-HR" w:eastAsia="hr-HR"/>
        </w:rPr>
        <w:t>K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>otizacij</w:t>
      </w:r>
      <w:r w:rsidR="00837C27">
        <w:rPr>
          <w:rFonts w:eastAsia="Times New Roman" w:cstheme="minorHAnsi"/>
          <w:sz w:val="24"/>
          <w:szCs w:val="24"/>
          <w:lang w:val="hr-HR" w:eastAsia="hr-HR"/>
        </w:rPr>
        <w:t>a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 xml:space="preserve"> uključ</w:t>
      </w:r>
      <w:r w:rsidR="00837C27">
        <w:rPr>
          <w:rFonts w:eastAsia="Times New Roman" w:cstheme="minorHAnsi"/>
          <w:sz w:val="24"/>
          <w:szCs w:val="24"/>
          <w:lang w:val="hr-HR" w:eastAsia="hr-HR"/>
        </w:rPr>
        <w:t>uje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 xml:space="preserve"> su: </w:t>
      </w:r>
      <w:r w:rsidR="00837C27">
        <w:rPr>
          <w:rFonts w:eastAsia="Times New Roman" w:cstheme="minorHAnsi"/>
          <w:sz w:val="24"/>
          <w:szCs w:val="24"/>
          <w:lang w:val="hr-HR" w:eastAsia="hr-HR"/>
        </w:rPr>
        <w:t xml:space="preserve">pristup svim sadržajima konferencije, 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>materijali</w:t>
      </w:r>
      <w:r w:rsidR="00837C27">
        <w:rPr>
          <w:rFonts w:eastAsia="Times New Roman" w:cstheme="minorHAnsi"/>
          <w:sz w:val="24"/>
          <w:szCs w:val="24"/>
          <w:lang w:val="hr-HR" w:eastAsia="hr-HR"/>
        </w:rPr>
        <w:t>ma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 xml:space="preserve"> konferencije, kav</w:t>
      </w:r>
      <w:r w:rsidR="00620369">
        <w:rPr>
          <w:rFonts w:eastAsia="Times New Roman" w:cstheme="minorHAnsi"/>
          <w:sz w:val="24"/>
          <w:szCs w:val="24"/>
          <w:lang w:val="hr-HR" w:eastAsia="hr-HR"/>
        </w:rPr>
        <w:t>u</w:t>
      </w:r>
      <w:r>
        <w:rPr>
          <w:rFonts w:eastAsia="Times New Roman" w:cstheme="minorHAnsi"/>
          <w:sz w:val="24"/>
          <w:szCs w:val="24"/>
          <w:lang w:val="hr-HR" w:eastAsia="hr-HR"/>
        </w:rPr>
        <w:t xml:space="preserve"> i čaj</w:t>
      </w:r>
      <w:r w:rsidR="00542194" w:rsidRPr="00BF3B88">
        <w:rPr>
          <w:rFonts w:eastAsia="Times New Roman" w:cstheme="minorHAnsi"/>
          <w:sz w:val="24"/>
          <w:szCs w:val="24"/>
          <w:lang w:val="hr-HR" w:eastAsia="hr-HR"/>
        </w:rPr>
        <w:t xml:space="preserve"> u stankama</w:t>
      </w:r>
      <w:r>
        <w:rPr>
          <w:rFonts w:eastAsia="Times New Roman" w:cstheme="minorHAnsi"/>
          <w:sz w:val="24"/>
          <w:szCs w:val="24"/>
          <w:lang w:val="hr-HR" w:eastAsia="hr-HR"/>
        </w:rPr>
        <w:t>, koncert klape 23.03.2023. i disko večer 24.02.2023.</w:t>
      </w:r>
    </w:p>
    <w:p w14:paraId="552C90EB" w14:textId="4682BBEB" w:rsidR="00820F40" w:rsidRPr="00820F40" w:rsidRDefault="00820F40" w:rsidP="00820F40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color w:val="222222"/>
          <w:sz w:val="24"/>
          <w:szCs w:val="24"/>
        </w:rPr>
      </w:pPr>
      <w:r w:rsidRPr="00820F40">
        <w:rPr>
          <w:rFonts w:ascii="Calibri" w:eastAsia="Times New Roman" w:hAnsi="Calibri" w:cs="Calibri"/>
          <w:b/>
          <w:color w:val="222222"/>
          <w:sz w:val="24"/>
          <w:szCs w:val="24"/>
        </w:rPr>
        <w:t>PRIJAVA SUDIONIKA:</w:t>
      </w:r>
    </w:p>
    <w:p w14:paraId="29C07A3D" w14:textId="77777777" w:rsidR="00820F40" w:rsidRPr="00820F40" w:rsidRDefault="00AC70B7" w:rsidP="00820F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hyperlink r:id="rId14" w:tgtFrame="_blank" w:history="1">
        <w:r w:rsidR="00820F40" w:rsidRPr="00820F40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https://prijave.dubrovniksun.hr/konferencija-kokoss-2023-registracija/</w:t>
        </w:r>
      </w:hyperlink>
    </w:p>
    <w:p w14:paraId="3F8E67B0" w14:textId="4A06570A" w:rsidR="00820F40" w:rsidRDefault="00820F40" w:rsidP="00542194">
      <w:pPr>
        <w:rPr>
          <w:rFonts w:cstheme="minorHAnsi"/>
          <w:sz w:val="24"/>
          <w:szCs w:val="24"/>
          <w:lang w:val="hr-HR"/>
        </w:rPr>
      </w:pPr>
    </w:p>
    <w:p w14:paraId="62FA47AD" w14:textId="0A71564A" w:rsidR="00820F40" w:rsidRPr="00820F40" w:rsidRDefault="00820F40" w:rsidP="00820F40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color w:val="222222"/>
          <w:sz w:val="24"/>
          <w:szCs w:val="24"/>
        </w:rPr>
      </w:pPr>
      <w:r>
        <w:rPr>
          <w:rFonts w:ascii="Calibri" w:eastAsia="Times New Roman" w:hAnsi="Calibri" w:cs="Calibri"/>
          <w:b/>
          <w:color w:val="222222"/>
          <w:sz w:val="24"/>
          <w:szCs w:val="24"/>
        </w:rPr>
        <w:t xml:space="preserve">PRIJAVA ZA </w:t>
      </w:r>
      <w:r w:rsidRPr="00820F40">
        <w:rPr>
          <w:rFonts w:ascii="Calibri" w:eastAsia="Times New Roman" w:hAnsi="Calibri" w:cs="Calibri"/>
          <w:b/>
          <w:color w:val="222222"/>
          <w:sz w:val="24"/>
          <w:szCs w:val="24"/>
        </w:rPr>
        <w:t>SMJEŠTAJ:</w:t>
      </w:r>
    </w:p>
    <w:p w14:paraId="23CB3DA8" w14:textId="3E67CA5D" w:rsidR="00542194" w:rsidRDefault="00820F40" w:rsidP="0005206F">
      <w:pPr>
        <w:shd w:val="clear" w:color="auto" w:fill="FFFFFF"/>
        <w:spacing w:after="0" w:line="240" w:lineRule="auto"/>
      </w:pPr>
      <w:r w:rsidRPr="00820F40">
        <w:rPr>
          <w:rFonts w:ascii="Arial" w:eastAsia="Times New Roman" w:hAnsi="Arial" w:cs="Arial"/>
          <w:color w:val="1155CC"/>
          <w:sz w:val="24"/>
          <w:szCs w:val="24"/>
          <w:u w:val="single"/>
        </w:rPr>
        <w:t>https://prijave.dubrovniksun.hr/kokoss-2023-smjestaj/</w:t>
      </w:r>
      <w:r w:rsidR="00542194">
        <w:br w:type="page"/>
      </w:r>
    </w:p>
    <w:p w14:paraId="47091CD7" w14:textId="77777777" w:rsidR="00DF2D63" w:rsidRDefault="00F651C3">
      <w:r>
        <w:rPr>
          <w:rFonts w:cstheme="minorHAnsi"/>
          <w:noProof/>
          <w:sz w:val="24"/>
          <w:szCs w:val="24"/>
          <w:lang w:val="hr-HR" w:eastAsia="hr-HR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5DDB65" wp14:editId="34B6768D">
                <wp:simplePos x="0" y="0"/>
                <wp:positionH relativeFrom="column">
                  <wp:posOffset>1462405</wp:posOffset>
                </wp:positionH>
                <wp:positionV relativeFrom="paragraph">
                  <wp:posOffset>119380</wp:posOffset>
                </wp:positionV>
                <wp:extent cx="3200400" cy="476250"/>
                <wp:effectExtent l="0" t="0" r="19050" b="1905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4762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204186F4" id="Rounded Rectangle 6" o:spid="_x0000_s1026" style="position:absolute;margin-left:115.15pt;margin-top:9.4pt;width:252pt;height:3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" filled="f" strokecolor="#ed7d31 [3205]" strokeweight="1pt">
                <v:stroke joinstyle="miter"/>
              </v:roundrect>
            </w:pict>
          </mc:Fallback>
        </mc:AlternateContent>
      </w:r>
    </w:p>
    <w:p w14:paraId="43A43088" w14:textId="77777777" w:rsidR="00DF2D63" w:rsidRDefault="004977F0" w:rsidP="00DF2D6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BRAZAC ZA PRIJAVU</w:t>
      </w:r>
      <w:r w:rsidR="00DF2D63">
        <w:rPr>
          <w:b/>
          <w:sz w:val="32"/>
          <w:szCs w:val="32"/>
        </w:rPr>
        <w:t xml:space="preserve"> SAŽETKA</w:t>
      </w:r>
    </w:p>
    <w:p w14:paraId="0CE6B5BD" w14:textId="77777777" w:rsidR="00DF2D63" w:rsidRDefault="00DF2D63" w:rsidP="00DF2D63">
      <w:pPr>
        <w:rPr>
          <w:b/>
        </w:rPr>
      </w:pPr>
    </w:p>
    <w:p w14:paraId="09D6CF75" w14:textId="77777777" w:rsidR="00DF2D63" w:rsidRDefault="00DF2D63" w:rsidP="00DF2D63">
      <w:pPr>
        <w:rPr>
          <w:b/>
        </w:rPr>
      </w:pPr>
      <w:r>
        <w:rPr>
          <w:b/>
        </w:rPr>
        <w:t>IME I PREZIME AUTORA</w:t>
      </w:r>
      <w:r w:rsidR="0069149C">
        <w:rPr>
          <w:b/>
        </w:rPr>
        <w:t xml:space="preserve"> I KOAUTORA</w:t>
      </w:r>
    </w:p>
    <w:p w14:paraId="10E16D09" w14:textId="77777777" w:rsidR="00DF2D63" w:rsidRDefault="00DF2D63" w:rsidP="00DF2D63">
      <w:pPr>
        <w:rPr>
          <w:b/>
        </w:rPr>
      </w:pPr>
      <w:r>
        <w:rPr>
          <w:b/>
        </w:rPr>
        <w:t>--------------------------------------------------------------------------------------</w:t>
      </w:r>
    </w:p>
    <w:p w14:paraId="3320A838" w14:textId="77777777" w:rsidR="00DF2D63" w:rsidRDefault="00DF2D63" w:rsidP="00DF2D63">
      <w:pPr>
        <w:rPr>
          <w:b/>
        </w:rPr>
      </w:pPr>
    </w:p>
    <w:p w14:paraId="06E23DCB" w14:textId="77777777" w:rsidR="00DF2D63" w:rsidRDefault="00DF2D63" w:rsidP="00DF2D63">
      <w:pPr>
        <w:rPr>
          <w:b/>
        </w:rPr>
      </w:pPr>
      <w:r>
        <w:rPr>
          <w:b/>
        </w:rPr>
        <w:t>INSTITUCIJA</w:t>
      </w:r>
    </w:p>
    <w:p w14:paraId="3069593B" w14:textId="77777777" w:rsidR="00DF2D63" w:rsidRDefault="00DF2D63" w:rsidP="00DF2D63">
      <w:pPr>
        <w:rPr>
          <w:b/>
        </w:rPr>
      </w:pPr>
      <w:r>
        <w:rPr>
          <w:b/>
        </w:rPr>
        <w:t>--------------------------------------------------------------------------</w:t>
      </w:r>
    </w:p>
    <w:p w14:paraId="54910705" w14:textId="77777777" w:rsidR="00DF2D63" w:rsidRDefault="00DF2D63" w:rsidP="00DF2D63">
      <w:pPr>
        <w:rPr>
          <w:b/>
        </w:rPr>
      </w:pPr>
    </w:p>
    <w:p w14:paraId="5AC73BCF" w14:textId="77777777" w:rsidR="0069149C" w:rsidRDefault="00DF2D63" w:rsidP="00DF2D63">
      <w:pPr>
        <w:rPr>
          <w:b/>
        </w:rPr>
      </w:pPr>
      <w:r>
        <w:rPr>
          <w:b/>
        </w:rPr>
        <w:t>E</w:t>
      </w:r>
      <w:r w:rsidR="0069149C">
        <w:rPr>
          <w:b/>
        </w:rPr>
        <w:t>-</w:t>
      </w:r>
      <w:r>
        <w:rPr>
          <w:b/>
        </w:rPr>
        <w:t>MAIL</w:t>
      </w:r>
      <w:r w:rsidR="0069149C">
        <w:rPr>
          <w:b/>
        </w:rPr>
        <w:t xml:space="preserve"> ADRESA AUTORA ZA KORESPODENCIJU</w:t>
      </w:r>
    </w:p>
    <w:p w14:paraId="284E4ABE" w14:textId="77777777" w:rsidR="00DF2D63" w:rsidRDefault="00DF2D63" w:rsidP="00DF2D63">
      <w:pPr>
        <w:rPr>
          <w:b/>
        </w:rPr>
      </w:pPr>
      <w:r>
        <w:rPr>
          <w:b/>
        </w:rPr>
        <w:t xml:space="preserve"> -------------------------------------------------------------------------------------</w:t>
      </w:r>
    </w:p>
    <w:p w14:paraId="5E962CFE" w14:textId="77777777" w:rsidR="00DF2D63" w:rsidRDefault="00DF2D63" w:rsidP="00DF2D63">
      <w:pPr>
        <w:rPr>
          <w:b/>
        </w:rPr>
      </w:pPr>
    </w:p>
    <w:p w14:paraId="42490189" w14:textId="77777777" w:rsidR="0069149C" w:rsidRDefault="0069149C" w:rsidP="00DF2D63">
      <w:pPr>
        <w:rPr>
          <w:b/>
        </w:rPr>
      </w:pPr>
      <w:r>
        <w:rPr>
          <w:b/>
        </w:rPr>
        <w:t>TELEFONSKI BROJ</w:t>
      </w:r>
    </w:p>
    <w:p w14:paraId="05CCC8E1" w14:textId="77777777" w:rsidR="00DF2D63" w:rsidRDefault="00DF2D63" w:rsidP="00DF2D63">
      <w:pPr>
        <w:rPr>
          <w:b/>
        </w:rPr>
      </w:pPr>
      <w:r>
        <w:rPr>
          <w:b/>
        </w:rPr>
        <w:t xml:space="preserve"> -----------------------------------------------------------------------</w:t>
      </w:r>
    </w:p>
    <w:p w14:paraId="1C4306A1" w14:textId="77777777" w:rsidR="00DF2D63" w:rsidRDefault="00DF2D63" w:rsidP="00DF2D63">
      <w:pPr>
        <w:rPr>
          <w:b/>
        </w:rPr>
      </w:pPr>
    </w:p>
    <w:p w14:paraId="52620C61" w14:textId="77777777" w:rsidR="0069149C" w:rsidRDefault="0069149C" w:rsidP="00DF2D63">
      <w:pPr>
        <w:rPr>
          <w:b/>
        </w:rPr>
      </w:pPr>
      <w:r>
        <w:rPr>
          <w:b/>
        </w:rPr>
        <w:t>ADRESA</w:t>
      </w:r>
    </w:p>
    <w:p w14:paraId="1681C06E" w14:textId="77777777" w:rsidR="00DF2D63" w:rsidRDefault="00DF2D63" w:rsidP="00DF2D63">
      <w:pPr>
        <w:rPr>
          <w:b/>
        </w:rPr>
      </w:pPr>
      <w:r>
        <w:rPr>
          <w:b/>
        </w:rPr>
        <w:t xml:space="preserve"> -----------------------------------------------------------------------------------</w:t>
      </w:r>
    </w:p>
    <w:p w14:paraId="0ABFF19D" w14:textId="77777777" w:rsidR="00DF2D63" w:rsidRDefault="0069149C" w:rsidP="00DF2D63">
      <w:pPr>
        <w:rPr>
          <w:b/>
        </w:rPr>
      </w:pPr>
      <w:r>
        <w:rPr>
          <w:b/>
        </w:rPr>
        <w:t xml:space="preserve">PRIJAVLJUJEM SE KAO ČLAN </w:t>
      </w:r>
    </w:p>
    <w:p w14:paraId="00A4C99D" w14:textId="77777777" w:rsidR="0069149C" w:rsidRDefault="0069149C" w:rsidP="0069149C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RVATSKE KOMORE EDUKACIJSKIH REHABILITATORA</w:t>
      </w:r>
    </w:p>
    <w:p w14:paraId="4CD73AA4" w14:textId="77777777" w:rsidR="0069149C" w:rsidRDefault="0069149C" w:rsidP="0069149C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RVATSKE KOMORE PSIHOLOGA</w:t>
      </w:r>
    </w:p>
    <w:p w14:paraId="77F17EAA" w14:textId="77777777" w:rsidR="0069149C" w:rsidRPr="00E969DD" w:rsidRDefault="0069149C" w:rsidP="0069149C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RVATSKE KOMORE PSIHOTERAPEUTA</w:t>
      </w:r>
    </w:p>
    <w:p w14:paraId="06954A4E" w14:textId="77777777" w:rsidR="0069149C" w:rsidRDefault="0069149C" w:rsidP="0069149C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RVATSKE KOMORE SOCIJALNIH PEDAGOGA</w:t>
      </w:r>
    </w:p>
    <w:p w14:paraId="28504045" w14:textId="77777777" w:rsidR="00DF2D63" w:rsidRDefault="0069149C" w:rsidP="00DF2D63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RVATKSE KOMORE SOCIJALNIH RADNIKA</w:t>
      </w:r>
    </w:p>
    <w:p w14:paraId="29BE57CE" w14:textId="77777777" w:rsidR="0069149C" w:rsidRPr="0069149C" w:rsidRDefault="0069149C" w:rsidP="00DF2D63">
      <w:pPr>
        <w:pStyle w:val="Odlomakpopisa"/>
        <w:numPr>
          <w:ilvl w:val="0"/>
          <w:numId w:val="5"/>
        </w:num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ISAM ČLAN NITI JEDNE OD NAVEDENIH KOMORA</w:t>
      </w:r>
    </w:p>
    <w:p w14:paraId="063B5148" w14:textId="77777777" w:rsidR="00DF2D63" w:rsidRDefault="00DF2D63" w:rsidP="00DF2D63">
      <w:pPr>
        <w:rPr>
          <w:b/>
        </w:rPr>
      </w:pPr>
    </w:p>
    <w:p w14:paraId="2CA9E9A9" w14:textId="77777777" w:rsidR="0069149C" w:rsidRDefault="0069149C" w:rsidP="00DF2D63">
      <w:pPr>
        <w:rPr>
          <w:b/>
        </w:rPr>
      </w:pPr>
      <w:r>
        <w:rPr>
          <w:b/>
        </w:rPr>
        <w:t>TEMATSKO PODRUČJE</w:t>
      </w:r>
      <w:r w:rsidR="004977F0">
        <w:rPr>
          <w:b/>
        </w:rPr>
        <w:t xml:space="preserve"> ZA KOJE PRIJAVLJUJE SAŽETAK</w:t>
      </w:r>
      <w:r>
        <w:rPr>
          <w:b/>
        </w:rPr>
        <w:t xml:space="preserve">: </w:t>
      </w:r>
    </w:p>
    <w:p w14:paraId="0D75BC35" w14:textId="77777777" w:rsidR="0069149C" w:rsidRPr="00697FE4" w:rsidRDefault="0069149C" w:rsidP="0069149C">
      <w:pPr>
        <w:pStyle w:val="Odlomakpopisa"/>
        <w:numPr>
          <w:ilvl w:val="0"/>
          <w:numId w:val="6"/>
        </w:num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t>Interdisciplinarna suradnja u radu s obitelji – od prevencije rizika, rane intervencije, mjera za zaštitu djece do sustavne pomoći i podrške svim članovima u cjeloživotnoj perspektivi</w:t>
      </w:r>
    </w:p>
    <w:p w14:paraId="78C1FF7D" w14:textId="77777777" w:rsidR="0069149C" w:rsidRPr="00697FE4" w:rsidRDefault="0069149C" w:rsidP="0069149C">
      <w:pPr>
        <w:pStyle w:val="Odlomakpopisa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t xml:space="preserve">Interdisciplinarna suradnja u promociji mentalnog zdravlja –na kontinuumu od promocije tjelesnog i mentalnog zdravlja do rada s  osobama s teškoćama mentalnog zdravlja i rada s traumom </w:t>
      </w:r>
    </w:p>
    <w:p w14:paraId="45734E21" w14:textId="3A6639E0" w:rsidR="0069149C" w:rsidRPr="00697FE4" w:rsidRDefault="0069149C" w:rsidP="0069149C">
      <w:pPr>
        <w:pStyle w:val="Odlomakpopisa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697FE4">
        <w:rPr>
          <w:rFonts w:cstheme="minorHAnsi"/>
          <w:b/>
          <w:bCs/>
          <w:sz w:val="24"/>
          <w:szCs w:val="24"/>
        </w:rPr>
        <w:lastRenderedPageBreak/>
        <w:t>Uloga stručnjaka u razvoju međuljudskih odnosa u cjeloživotnoj perspektivi u suvremenom društvu</w:t>
      </w:r>
      <w:r>
        <w:rPr>
          <w:rFonts w:cstheme="minorHAnsi"/>
          <w:b/>
          <w:bCs/>
          <w:sz w:val="24"/>
          <w:szCs w:val="24"/>
        </w:rPr>
        <w:t xml:space="preserve"> – na koji način stručnjaci različitih struka potiču razvoj socijalnih i emocionalnih kompetencija, komunikacije kod korisnika te na </w:t>
      </w:r>
      <w:r w:rsidR="008C0B81">
        <w:rPr>
          <w:rFonts w:cstheme="minorHAnsi"/>
          <w:b/>
          <w:bCs/>
          <w:sz w:val="24"/>
          <w:szCs w:val="24"/>
        </w:rPr>
        <w:t>vlastitom</w:t>
      </w:r>
      <w:r>
        <w:rPr>
          <w:rFonts w:cstheme="minorHAnsi"/>
          <w:b/>
          <w:bCs/>
          <w:sz w:val="24"/>
          <w:szCs w:val="24"/>
        </w:rPr>
        <w:t xml:space="preserve"> profesionalnom putu</w:t>
      </w:r>
    </w:p>
    <w:p w14:paraId="73891B3B" w14:textId="77777777" w:rsidR="00C4125A" w:rsidRDefault="00C4125A" w:rsidP="00DF2D63">
      <w:pPr>
        <w:rPr>
          <w:b/>
        </w:rPr>
      </w:pPr>
    </w:p>
    <w:p w14:paraId="6DE69F11" w14:textId="77777777" w:rsidR="0069149C" w:rsidRDefault="0069149C" w:rsidP="00DF2D63">
      <w:pPr>
        <w:rPr>
          <w:b/>
        </w:rPr>
      </w:pPr>
      <w:r>
        <w:rPr>
          <w:b/>
        </w:rPr>
        <w:t xml:space="preserve">NASLOV RADA: </w:t>
      </w:r>
    </w:p>
    <w:p w14:paraId="43713A19" w14:textId="77777777" w:rsidR="00C4125A" w:rsidRDefault="00C4125A" w:rsidP="00DF2D63">
      <w:pPr>
        <w:rPr>
          <w:b/>
        </w:rPr>
      </w:pPr>
    </w:p>
    <w:p w14:paraId="69CEB2B6" w14:textId="77777777" w:rsidR="0069149C" w:rsidRDefault="0069149C" w:rsidP="00DF2D63">
      <w:pPr>
        <w:rPr>
          <w:b/>
        </w:rPr>
      </w:pPr>
      <w:r>
        <w:rPr>
          <w:b/>
        </w:rPr>
        <w:t xml:space="preserve">OBLIK SUDJELOVANJA: </w:t>
      </w:r>
    </w:p>
    <w:p w14:paraId="39AAE3F5" w14:textId="77777777" w:rsidR="0069149C" w:rsidRDefault="0069149C" w:rsidP="0069149C">
      <w:pPr>
        <w:pStyle w:val="Odlomakpopisa"/>
        <w:numPr>
          <w:ilvl w:val="0"/>
          <w:numId w:val="7"/>
        </w:numPr>
        <w:rPr>
          <w:b/>
        </w:rPr>
      </w:pPr>
      <w:r>
        <w:rPr>
          <w:b/>
        </w:rPr>
        <w:t>izlaganje</w:t>
      </w:r>
    </w:p>
    <w:p w14:paraId="6BF800CC" w14:textId="77777777" w:rsidR="0069149C" w:rsidRDefault="0069149C" w:rsidP="0069149C">
      <w:pPr>
        <w:pStyle w:val="Odlomakpopisa"/>
        <w:numPr>
          <w:ilvl w:val="0"/>
          <w:numId w:val="7"/>
        </w:numPr>
        <w:rPr>
          <w:b/>
        </w:rPr>
      </w:pPr>
      <w:r>
        <w:rPr>
          <w:b/>
        </w:rPr>
        <w:t>radionica</w:t>
      </w:r>
    </w:p>
    <w:p w14:paraId="2443874D" w14:textId="77777777" w:rsidR="0069149C" w:rsidRDefault="0069149C" w:rsidP="0069149C">
      <w:pPr>
        <w:pStyle w:val="Odlomakpopisa"/>
        <w:numPr>
          <w:ilvl w:val="0"/>
          <w:numId w:val="7"/>
        </w:numPr>
        <w:rPr>
          <w:b/>
        </w:rPr>
      </w:pPr>
      <w:r>
        <w:rPr>
          <w:b/>
        </w:rPr>
        <w:t>poster prezentacija</w:t>
      </w:r>
    </w:p>
    <w:p w14:paraId="4DAA4BBF" w14:textId="77777777" w:rsidR="0069149C" w:rsidRPr="0069149C" w:rsidRDefault="0069149C" w:rsidP="0069149C">
      <w:pPr>
        <w:pStyle w:val="Odlomakpopisa"/>
        <w:numPr>
          <w:ilvl w:val="0"/>
          <w:numId w:val="7"/>
        </w:numPr>
        <w:rPr>
          <w:b/>
        </w:rPr>
      </w:pPr>
      <w:r>
        <w:rPr>
          <w:b/>
        </w:rPr>
        <w:t>tematski simpozij</w:t>
      </w:r>
    </w:p>
    <w:p w14:paraId="1928AFC3" w14:textId="77777777" w:rsidR="00DF2D63" w:rsidRDefault="00DF2D63" w:rsidP="00DF2D63">
      <w:pPr>
        <w:rPr>
          <w:b/>
        </w:rPr>
      </w:pPr>
      <w:r>
        <w:rPr>
          <w:b/>
        </w:rPr>
        <w:t>S</w:t>
      </w:r>
      <w:r w:rsidR="0069149C">
        <w:rPr>
          <w:b/>
        </w:rPr>
        <w:t xml:space="preserve">AŽETAK: </w:t>
      </w:r>
      <w:r>
        <w:rPr>
          <w:b/>
        </w:rPr>
        <w:t>(</w:t>
      </w:r>
      <w:r w:rsidR="0069149C">
        <w:rPr>
          <w:b/>
        </w:rPr>
        <w:t xml:space="preserve">250 </w:t>
      </w:r>
      <w:proofErr w:type="spellStart"/>
      <w:r w:rsidR="0069149C">
        <w:rPr>
          <w:b/>
        </w:rPr>
        <w:t>riječi</w:t>
      </w:r>
      <w:proofErr w:type="spellEnd"/>
      <w:proofErr w:type="gramStart"/>
      <w:r>
        <w:rPr>
          <w:b/>
        </w:rPr>
        <w:t>) :</w:t>
      </w:r>
      <w:proofErr w:type="gramEnd"/>
    </w:p>
    <w:p w14:paraId="48EB895B" w14:textId="77777777" w:rsidR="004977F0" w:rsidRDefault="004977F0" w:rsidP="00DF2D63">
      <w:pPr>
        <w:rPr>
          <w:b/>
        </w:rPr>
      </w:pPr>
    </w:p>
    <w:p w14:paraId="0F0146C5" w14:textId="77777777" w:rsidR="004977F0" w:rsidRDefault="004977F0" w:rsidP="00DF2D63">
      <w:pPr>
        <w:rPr>
          <w:b/>
        </w:rPr>
      </w:pPr>
    </w:p>
    <w:p w14:paraId="3F04BDD2" w14:textId="77777777" w:rsidR="004977F0" w:rsidRDefault="004977F0" w:rsidP="00DF2D63">
      <w:pPr>
        <w:rPr>
          <w:b/>
        </w:rPr>
      </w:pPr>
    </w:p>
    <w:p w14:paraId="33F2FB5B" w14:textId="77777777" w:rsidR="004977F0" w:rsidRDefault="004977F0" w:rsidP="00DF2D63">
      <w:pPr>
        <w:rPr>
          <w:b/>
        </w:rPr>
      </w:pPr>
    </w:p>
    <w:p w14:paraId="0BA19247" w14:textId="77777777" w:rsidR="004977F0" w:rsidRDefault="004977F0" w:rsidP="00DF2D63">
      <w:pPr>
        <w:rPr>
          <w:b/>
        </w:rPr>
      </w:pPr>
    </w:p>
    <w:p w14:paraId="50755475" w14:textId="77777777" w:rsidR="004977F0" w:rsidRDefault="004977F0" w:rsidP="00DF2D63">
      <w:pPr>
        <w:rPr>
          <w:b/>
        </w:rPr>
      </w:pPr>
    </w:p>
    <w:p w14:paraId="4035DBDA" w14:textId="77777777" w:rsidR="004977F0" w:rsidRDefault="004977F0" w:rsidP="00DF2D63">
      <w:pPr>
        <w:rPr>
          <w:b/>
        </w:rPr>
      </w:pPr>
    </w:p>
    <w:p w14:paraId="6D4021BE" w14:textId="77777777" w:rsidR="004977F0" w:rsidRDefault="004977F0" w:rsidP="00DF2D63">
      <w:pPr>
        <w:rPr>
          <w:b/>
        </w:rPr>
      </w:pPr>
    </w:p>
    <w:p w14:paraId="505B7746" w14:textId="77777777" w:rsidR="004977F0" w:rsidRDefault="004977F0" w:rsidP="00DF2D63">
      <w:pPr>
        <w:rPr>
          <w:b/>
        </w:rPr>
      </w:pPr>
    </w:p>
    <w:p w14:paraId="5FFB9F01" w14:textId="77777777" w:rsidR="004977F0" w:rsidRDefault="004977F0" w:rsidP="00DF2D63">
      <w:pPr>
        <w:rPr>
          <w:b/>
        </w:rPr>
      </w:pPr>
    </w:p>
    <w:p w14:paraId="530FDCC1" w14:textId="77777777" w:rsidR="004977F0" w:rsidRDefault="004977F0" w:rsidP="00DF2D63">
      <w:pPr>
        <w:rPr>
          <w:b/>
        </w:rPr>
      </w:pPr>
    </w:p>
    <w:p w14:paraId="2294A777" w14:textId="77777777" w:rsidR="004977F0" w:rsidRDefault="004977F0" w:rsidP="00DF2D63">
      <w:pPr>
        <w:rPr>
          <w:b/>
        </w:rPr>
      </w:pPr>
    </w:p>
    <w:p w14:paraId="3BE9416B" w14:textId="77777777" w:rsidR="00DF2D63" w:rsidRDefault="0069149C" w:rsidP="00DF2D63">
      <w:pPr>
        <w:rPr>
          <w:b/>
        </w:rPr>
      </w:pPr>
      <w:proofErr w:type="spellStart"/>
      <w:r>
        <w:rPr>
          <w:b/>
        </w:rPr>
        <w:t>Ključn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iječi</w:t>
      </w:r>
      <w:proofErr w:type="spellEnd"/>
      <w:r>
        <w:rPr>
          <w:b/>
        </w:rPr>
        <w:t xml:space="preserve"> (3 do 5 </w:t>
      </w:r>
      <w:proofErr w:type="spellStart"/>
      <w:r>
        <w:rPr>
          <w:b/>
        </w:rPr>
        <w:t>ključni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iječi</w:t>
      </w:r>
      <w:proofErr w:type="spellEnd"/>
      <w:r>
        <w:rPr>
          <w:b/>
        </w:rPr>
        <w:t xml:space="preserve">): </w:t>
      </w:r>
    </w:p>
    <w:p w14:paraId="7E7F80C1" w14:textId="77777777" w:rsidR="00DF2D63" w:rsidRDefault="00DF2D63"/>
    <w:sectPr w:rsidR="00DF2D6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C5094"/>
    <w:multiLevelType w:val="hybridMultilevel"/>
    <w:tmpl w:val="A3D231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32105"/>
    <w:multiLevelType w:val="hybridMultilevel"/>
    <w:tmpl w:val="CEAE76E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FB375D"/>
    <w:multiLevelType w:val="multilevel"/>
    <w:tmpl w:val="6BBC7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C6E7D66"/>
    <w:multiLevelType w:val="hybridMultilevel"/>
    <w:tmpl w:val="215061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9572F8"/>
    <w:multiLevelType w:val="hybridMultilevel"/>
    <w:tmpl w:val="27F67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24D48"/>
    <w:multiLevelType w:val="hybridMultilevel"/>
    <w:tmpl w:val="27F67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F02737"/>
    <w:multiLevelType w:val="multilevel"/>
    <w:tmpl w:val="44B06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zaxMLcwNzM3NzVU0lEKTi0uzszPAykwqgUAmCLWaiwAAAA="/>
  </w:docVars>
  <w:rsids>
    <w:rsidRoot w:val="00DF2D63"/>
    <w:rsid w:val="000167DD"/>
    <w:rsid w:val="0005206F"/>
    <w:rsid w:val="000647BE"/>
    <w:rsid w:val="0007325F"/>
    <w:rsid w:val="000D79E7"/>
    <w:rsid w:val="001A394A"/>
    <w:rsid w:val="002365E0"/>
    <w:rsid w:val="00237049"/>
    <w:rsid w:val="002C3382"/>
    <w:rsid w:val="003645E8"/>
    <w:rsid w:val="003A2160"/>
    <w:rsid w:val="00426D24"/>
    <w:rsid w:val="00443CE7"/>
    <w:rsid w:val="004977F0"/>
    <w:rsid w:val="00542194"/>
    <w:rsid w:val="00557F05"/>
    <w:rsid w:val="005F4780"/>
    <w:rsid w:val="00620369"/>
    <w:rsid w:val="006506AC"/>
    <w:rsid w:val="0069149C"/>
    <w:rsid w:val="006A782E"/>
    <w:rsid w:val="00791D76"/>
    <w:rsid w:val="0079533C"/>
    <w:rsid w:val="00820F40"/>
    <w:rsid w:val="00837C27"/>
    <w:rsid w:val="008C0B81"/>
    <w:rsid w:val="0096161B"/>
    <w:rsid w:val="009B32DB"/>
    <w:rsid w:val="009F7090"/>
    <w:rsid w:val="00AC70B7"/>
    <w:rsid w:val="00BC30F6"/>
    <w:rsid w:val="00C4125A"/>
    <w:rsid w:val="00D34366"/>
    <w:rsid w:val="00DF2D63"/>
    <w:rsid w:val="00E7245C"/>
    <w:rsid w:val="00EA3AA7"/>
    <w:rsid w:val="00F65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9910C"/>
  <w15:chartTrackingRefBased/>
  <w15:docId w15:val="{336C8B57-C2F7-467B-B362-DA38FCD84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2D63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DF2D63"/>
    <w:pPr>
      <w:spacing w:line="256" w:lineRule="auto"/>
      <w:ind w:left="720"/>
      <w:contextualSpacing/>
    </w:pPr>
    <w:rPr>
      <w:rFonts w:ascii="Calibri" w:eastAsia="Calibri" w:hAnsi="Calibri" w:cs="Times New Roman"/>
      <w:lang w:val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542194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542194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542194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42194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42194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42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42194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837C27"/>
    <w:pPr>
      <w:spacing w:after="0" w:line="240" w:lineRule="auto"/>
    </w:pPr>
  </w:style>
  <w:style w:type="character" w:styleId="Hiperveza">
    <w:name w:val="Hyperlink"/>
    <w:basedOn w:val="Zadanifontodlomka"/>
    <w:uiPriority w:val="99"/>
    <w:unhideWhenUsed/>
    <w:rsid w:val="00820F40"/>
    <w:rPr>
      <w:color w:val="0000FF"/>
      <w:u w:val="single"/>
    </w:rPr>
  </w:style>
  <w:style w:type="paragraph" w:styleId="Bezproreda">
    <w:name w:val="No Spacing"/>
    <w:uiPriority w:val="1"/>
    <w:qFormat/>
    <w:rsid w:val="00820F40"/>
    <w:pPr>
      <w:spacing w:after="0" w:line="240" w:lineRule="auto"/>
    </w:pPr>
  </w:style>
  <w:style w:type="paragraph" w:styleId="StandardWeb">
    <w:name w:val="Normal (Web)"/>
    <w:basedOn w:val="Normal"/>
    <w:uiPriority w:val="99"/>
    <w:semiHidden/>
    <w:unhideWhenUsed/>
    <w:rsid w:val="003A2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lijeenaHiperveza">
    <w:name w:val="FollowedHyperlink"/>
    <w:basedOn w:val="Zadanifontodlomka"/>
    <w:uiPriority w:val="99"/>
    <w:semiHidden/>
    <w:unhideWhenUsed/>
    <w:rsid w:val="003A2160"/>
    <w:rPr>
      <w:color w:val="954F72" w:themeColor="followedHyperlink"/>
      <w:u w:val="single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0647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70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0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0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5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er.hr/" TargetMode="External"/><Relationship Id="rId13" Type="http://schemas.openxmlformats.org/officeDocument/2006/relationships/hyperlink" Target="mailto:kokoss@dubrovniksun.hr" TargetMode="External"/><Relationship Id="rId3" Type="http://schemas.openxmlformats.org/officeDocument/2006/relationships/styles" Target="styles.xml"/><Relationship Id="rId7" Type="http://schemas.openxmlformats.org/officeDocument/2006/relationships/hyperlink" Target="mailto:kokosskonferencija2023@gmail.com" TargetMode="External"/><Relationship Id="rId12" Type="http://schemas.openxmlformats.org/officeDocument/2006/relationships/hyperlink" Target="https://hksr.h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hkpt.hr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siholoska-komora.h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ksp.hr/" TargetMode="External"/><Relationship Id="rId14" Type="http://schemas.openxmlformats.org/officeDocument/2006/relationships/hyperlink" Target="https://prijave.dubrovniksun.hr/konferencija-kokoss-2023-registracij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1ED5E-7FDD-46EC-BE08-A2C038BCF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377</Words>
  <Characters>7850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ravni fakultet u Zagrebu</Company>
  <LinksUpToDate>false</LinksUpToDate>
  <CharactersWithSpaces>9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ja Branica</dc:creator>
  <cp:keywords/>
  <dc:description/>
  <cp:lastModifiedBy>Glavna</cp:lastModifiedBy>
  <cp:revision>4</cp:revision>
  <dcterms:created xsi:type="dcterms:W3CDTF">2023-02-01T16:35:00Z</dcterms:created>
  <dcterms:modified xsi:type="dcterms:W3CDTF">2023-02-02T07:37:00Z</dcterms:modified>
</cp:coreProperties>
</file>